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64434" w14:textId="1DA916AF" w:rsidR="00697845" w:rsidRPr="00E640C5" w:rsidRDefault="00B923A7">
      <w:pPr>
        <w:rPr>
          <w:rFonts w:ascii="宋体" w:eastAsia="宋体" w:hAnsi="宋体" w:cs="Times New Roman"/>
          <w:sz w:val="24"/>
          <w:szCs w:val="24"/>
        </w:rPr>
      </w:pPr>
      <w:r w:rsidRPr="00E640C5">
        <w:rPr>
          <w:rFonts w:ascii="宋体" w:eastAsia="宋体" w:hAnsi="宋体" w:cs="Times New Roman"/>
          <w:sz w:val="24"/>
          <w:szCs w:val="24"/>
        </w:rPr>
        <w:t>&gt;In2129</w:t>
      </w:r>
    </w:p>
    <w:p w14:paraId="4BE4DAEA" w14:textId="0C6E997C" w:rsidR="00B923A7" w:rsidRPr="00E640C5" w:rsidRDefault="00B923A7">
      <w:pPr>
        <w:rPr>
          <w:rFonts w:ascii="宋体" w:eastAsia="宋体" w:hAnsi="宋体"/>
          <w:sz w:val="24"/>
          <w:szCs w:val="24"/>
        </w:rPr>
      </w:pPr>
      <w:commentRangeStart w:id="0"/>
      <w:r w:rsidRPr="00E640C5">
        <w:rPr>
          <w:rFonts w:ascii="宋体" w:eastAsia="宋体" w:hAnsi="宋体"/>
          <w:sz w:val="24"/>
          <w:szCs w:val="24"/>
        </w:rPr>
        <w:t>GGCTCTGTTGCAAAGATTGGCGGCAGTCAGAGGTAGGCTGTCGCTCTGCGCCGATCAGGCGGCTGCTGCGAAATGGTGGTTGAGCATGCCCATGGCCTCCGTCAGCGCCGAGGGCCCAATGCCAAAAGCTCTCTCCACAAGGCGCACCTCGCCCCTGATGCCGGGCTGCAGGCACCAGGGGCGAGCCTGTCCTTTGCGCAGGGCTCGCATGACTTCGAATCCCTTGATCGTGGCATAGGCCGTGGGGATCGATTTGAAACCGCGCACCGGCTTGATCAGTATCTTGAGCTTTCCGTGATCGGCCTCGATCACGTTATTGAGATACTTCACCTGCCGGTGGGCCGTCTCCCGGTCCAGCTTTCCTTCGCGCTTCAATTCGGTGATCGCTGCACCATAGCTCGGCGCTTTGTCGGTATTGAGCGTGGCAGGCTTTTCCCAGTGCTTCAGGCCTCGCAGGGCCTTGCCCAGGAACCGCTTCGCTGCCTTGGCGCTGCGGGTCGGCGACAGGTAGAAATCGATCGTGTCGCCCCGCTTGTCGACTGCCCGGTACAGGTAGGTCCACTTGCCCCGCACCTTGACGTAGGTTTCATCCAGGCGCCAGCTCGGATCAAAGCCACGCCGCCAGAACCAGCGCAGCCGCTTCTCCATCTCCGGGGCGTAGCACTGGACCCAGCGATAGATCGTCGTATGGTCGACCGAAATGCCGCGTTCCGCCAGCATTTCCTCAAGGTCGCGATAGCTGATCGGATAGCGACAATACCAGCGCACCGCCCACAGGATCACATCACCCTGGAAATGGCGCCACTTGAAATCCGTCATCGTTCCGTCCGTCCAATCTCCGCCAAGCATGCTCAAGCTTCACGATTTTTGCAACAGAGCC</w:t>
      </w:r>
      <w:commentRangeEnd w:id="0"/>
      <w:r w:rsidR="00941380" w:rsidRPr="00E640C5">
        <w:rPr>
          <w:rStyle w:val="a7"/>
          <w:rFonts w:ascii="宋体" w:eastAsia="宋体" w:hAnsi="宋体"/>
          <w:sz w:val="24"/>
          <w:szCs w:val="24"/>
        </w:rPr>
        <w:commentReference w:id="0"/>
      </w:r>
      <w:commentRangeStart w:id="1"/>
      <w:r w:rsidRPr="00E640C5">
        <w:rPr>
          <w:rFonts w:ascii="宋体" w:eastAsia="宋体" w:hAnsi="宋体"/>
          <w:sz w:val="24"/>
          <w:szCs w:val="24"/>
        </w:rPr>
        <w:t>CTTTTTCCGATAAATTCCTTGTCTGCTTCATCAAGGTGAAAATATCGTGCCAGCTGAAGCTCATCCGGTTCACCGGTGAATCTGCCATAGCTTTCAGTCTGCTCAGTGGTCAGAAAGTCAACGGGCAT</w:t>
      </w:r>
      <w:commentRangeEnd w:id="1"/>
      <w:r w:rsidR="00637188" w:rsidRPr="00E640C5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E640C5">
        <w:rPr>
          <w:rFonts w:ascii="宋体" w:eastAsia="宋体" w:hAnsi="宋体"/>
          <w:sz w:val="24"/>
          <w:szCs w:val="24"/>
        </w:rPr>
        <w:t>ATCGGCCTCCCTGCCTGACGGGCATTTAGTAACATTTTTCCAAC</w:t>
      </w:r>
      <w:commentRangeStart w:id="2"/>
      <w:r w:rsidRPr="00E640C5">
        <w:rPr>
          <w:rFonts w:ascii="宋体" w:eastAsia="宋体" w:hAnsi="宋体"/>
          <w:sz w:val="24"/>
          <w:szCs w:val="24"/>
        </w:rPr>
        <w:t>CGTACGAAATGTTATAAATTATCGGACATCGTAAAACTGTTACATTAATATGTCTATTAAATCGTAAATTTGTAATAATAGACATGAGTTGTCCGATATTCGATTTAAGGTACA</w:t>
      </w:r>
      <w:commentRangeEnd w:id="2"/>
      <w:r w:rsidR="00E4349A" w:rsidRPr="00E640C5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E640C5">
        <w:rPr>
          <w:rFonts w:ascii="宋体" w:eastAsia="宋体" w:hAnsi="宋体"/>
          <w:sz w:val="24"/>
          <w:szCs w:val="24"/>
        </w:rPr>
        <w:t>TTTTT</w:t>
      </w:r>
      <w:commentRangeStart w:id="3"/>
      <w:r w:rsidRPr="00E640C5">
        <w:rPr>
          <w:rFonts w:ascii="宋体" w:eastAsia="宋体" w:hAnsi="宋体"/>
          <w:sz w:val="24"/>
          <w:szCs w:val="24"/>
        </w:rPr>
        <w:t>ATGCGA</w:t>
      </w:r>
      <w:commentRangeEnd w:id="3"/>
      <w:r w:rsidR="00DA2B58" w:rsidRPr="00E640C5">
        <w:rPr>
          <w:rStyle w:val="a7"/>
          <w:rFonts w:ascii="宋体" w:eastAsia="宋体" w:hAnsi="宋体"/>
          <w:sz w:val="24"/>
          <w:szCs w:val="24"/>
        </w:rPr>
        <w:commentReference w:id="3"/>
      </w:r>
      <w:commentRangeStart w:id="4"/>
      <w:r w:rsidRPr="00E640C5">
        <w:rPr>
          <w:rFonts w:ascii="宋体" w:eastAsia="宋体" w:hAnsi="宋体"/>
          <w:sz w:val="24"/>
          <w:szCs w:val="24"/>
        </w:rPr>
        <w:t>CCTGAATTCATAGAATAAGCGCAACGCTTGAAACGAGAGGCAGAGAGCCAGCCACCGGTAGAATCCAGGCTCTCACACCGAAGGATTCAAGCGCAGATGACTACGCATTACCGGCAGCTGACTCAGGGACAACGTTACCAGATTGAGGCTGGCTTGAGCGCCGCAGAGAGCCAGGCGAGCATTGCAAAGCGGGTCGGCGTGCATCCCTCGACGATCAGTCGCGAGGTTCGCCGCAACAGCACCCAGAATATCTACAAGGCTGTTTCTGCGGCCCATGAAAGTGATGCTCGTCGAGCGGGTGCGCGCAAGTTTTGCAAGCCGGCGACATGGCTCAGCCATCATCTCCCGGTGTGGCTCAAGCATGGCATGAGTCCGGAGCAGATCGCCCAGCGGTTGAAGCAGGAGCAGCCAAGCCGGGCGGTCAGCCATGAGTGGATTTATCGGTTCATTGCCGCCGAACAGCGCGCCGGTGGTGAGCTTTATACCTATCTGCGACATCGCCGAAAGCGCTACCGGAAACGCTATGGAAGCCACGATCGGCGCGGGCAGCTGCGTAATCGCGTGTCAATCAGTGAACGCCCAGCCGAGGTCGAAAGCCGCGAGCGCCTGGGGGACTGGGAGGGCGATACGGTACATGGACTGGGCGGTAACCTGGTGACCCTGGTTGATCGCAAAAGCGGCTATCTGAGCGCCTATCCGGTCAAGCGCAGAACGCGCCGGCAGGTAACGCGGGCGATCAATCTGATGCTTCAGGGCCATGCCGCTCACACGCTGACGCTGGATAACGGAAGGGAGTTTGCCGGGCATGAACGCATCGCGCTACGGAGCCAGTGCCAGGTCTTTTTTGCAGACCCCTATTCATCCTGGCAACGTGGCACCAATGAAAACACCAACGGTCTGCTCCGCCAGTATTTCCCCAAGGGCAGCGACTTCAGCAAGCTGACCGTCGAAGCCGTCAATCGGACAGTAGCGAGGATCAATCTACGCCCGCGCAAGCGCTTGGGCTGGAAGACGCCGTACGAAGTGCATACAGGGGTGAGCGTTGCACTTATGTGTTGAATTCAGG</w:t>
      </w:r>
      <w:commentRangeEnd w:id="4"/>
      <w:r w:rsidR="003D3642" w:rsidRPr="00E640C5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E640C5">
        <w:rPr>
          <w:rFonts w:ascii="宋体" w:eastAsia="宋体" w:hAnsi="宋体"/>
          <w:sz w:val="24"/>
          <w:szCs w:val="24"/>
        </w:rPr>
        <w:t>CGA</w:t>
      </w:r>
      <w:commentRangeStart w:id="5"/>
      <w:r w:rsidRPr="00E640C5">
        <w:rPr>
          <w:rFonts w:ascii="宋体" w:eastAsia="宋体" w:hAnsi="宋体"/>
          <w:sz w:val="24"/>
          <w:szCs w:val="24"/>
        </w:rPr>
        <w:t>CTTTTTGGTTACGCTCGGGTCTAAACCAGTCAGCAGTCTCTTGATCTTCAGGTCAGAGCACTCAAAGACGCAGGTGTGAAAGCAAACCGTATATTTACCGATAAGGCATCCGGCAGTTCAACAGACCGGGAAGGGCTGGATTTGCTGAGGATGAAGGTGGAGGAAGGTGATGTCATTCTGGTTAAGAAGCTCGACCGTCTTGGCCGCGACACTGCCGATATGATCCAACTGATAAAGGAATTTGACGCTCAGGGCGTGGCAGTCCGGTTCATTGATGACGGGATCAGTACCGACGGTGATATGGGGCAAATGGTGGTCACCATCCTGTCGGCTGTGGCACAGGCTGAACGCCGGAGGATCCTAGAACGCACGAATGAGGGCCGACAGGAAGCAAAGCTGAAAGGAATCAAATTTGGCCGCAGGCGTACCGTGGACAGGAACGTCGTGCTGACGCTTCATCAGAAGGGCACTGGTGCAACGGAAATTGCTCATCAGCTCAGTATTGCCCGCTCCACGGTTTATAAAATTCTTGAAGACGAAAGGGCCTCGTGA</w:t>
      </w:r>
      <w:commentRangeEnd w:id="5"/>
      <w:r w:rsidR="007A4068" w:rsidRPr="00E640C5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E640C5">
        <w:rPr>
          <w:rFonts w:ascii="宋体" w:eastAsia="宋体" w:hAnsi="宋体"/>
          <w:sz w:val="24"/>
          <w:szCs w:val="24"/>
        </w:rPr>
        <w:t>TACGCCTATTTTTATAGGTTAATGTCATGATAATAATGGTTTCTTAGACGTCAGGTGGCACTTTTCGGGGAAATGTGCGCGGAACCCCTATTTGTTTATTTTTCTAAATACATTCAAATATGTATCCGCTCATGAGACAATAACCCTGGTAAATGCTTCAATAATATTG</w:t>
      </w:r>
      <w:r w:rsidRPr="00E640C5">
        <w:rPr>
          <w:rFonts w:ascii="宋体" w:eastAsia="宋体" w:hAnsi="宋体"/>
          <w:sz w:val="24"/>
          <w:szCs w:val="24"/>
        </w:rPr>
        <w:lastRenderedPageBreak/>
        <w:t>AAAAAGGAAGAGT</w:t>
      </w:r>
      <w:commentRangeStart w:id="6"/>
      <w:r w:rsidRPr="00E640C5">
        <w:rPr>
          <w:rFonts w:ascii="宋体" w:eastAsia="宋体" w:hAnsi="宋体"/>
          <w:sz w:val="24"/>
          <w:szCs w:val="24"/>
        </w:rPr>
        <w:t>ATGAGTATTCAACATTTTCGTGTCGCCCTTATTCCCTTTTTTGCGGCATTTTGCCTTCCTGTTTTTGCTCACCCAGAAACGCTGGTGAAAGTAAAAGATGCTGAAGATCAGTTGGGTGCACGAGTGGGTTACATCGAACTGGATCTCAACAGCGGTAAGATCCTTGAGAGTTTTCGCCCCGAAGAACGTTTTCCAATGATGAGCACTTTTAAAGTTCTGCTATGTGGTGCGGTATTATCCCGTGTTGACGCCGGGCAAGAGCAACTCGGTCGCCGCATACACTATTCTCAGAATGACTTGGTTGAGTACTCACCAGTCACAGAAAAGCATCTTACGGATGGCATGACAGTAAGAGAATTATGCAGTGCTGCCATAACCATGAGTGATAACACTGCTGCCAACTTACTTCTGACAACGATCGGAGGACCGAAGGAGCTAACCGCTTTTTTGCACAACATGGGGGATCATGTAACTCGCCTTGATCGTTGGGAACCGGAGCTGAATGAAGCCATACCAAACGACGAGCGTGACACCACGATGCCTGCAGCAATGGCAACAACGTTGCGCAAACTATTAACTGGCGAACTACTTACTCTAGCTTCCCGGCAACAATTAATAGACTGGATGGAGGCGGATAAAGTTGCAGGACCACTTCTGCGCTCGGCCCTTCCGGCTGGCTGGTTTATTGCTGATAAATCTGGAGCCGGTGAGCGTGGGTCTCGCGGTATCATTGCAGCACTGGGGCCAGATGGTAAGCCCTCCCGTATCGTAGTTATCTACACGACGGGGAGTCAGGCAACTATGGATGAACGAAATAGACAGATCGCTGAGATAGGTGCCTCACTGATTAAGCATTGGTAA</w:t>
      </w:r>
      <w:commentRangeEnd w:id="6"/>
      <w:r w:rsidR="0048486E" w:rsidRPr="00E640C5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E640C5">
        <w:rPr>
          <w:rFonts w:ascii="宋体" w:eastAsia="宋体" w:hAnsi="宋体"/>
          <w:sz w:val="24"/>
          <w:szCs w:val="24"/>
        </w:rPr>
        <w:t>CTGTCAGACCAAGTTTACTCATATATACTTTAGATTGATTTAAAACTTCATTTTTAATTTAAAAGGATCTAGGTGAAGATCCTTTTTGATAATCTCATGACCAAAATCC</w:t>
      </w:r>
      <w:commentRangeStart w:id="7"/>
      <w:r w:rsidRPr="00E640C5">
        <w:rPr>
          <w:rFonts w:ascii="宋体" w:eastAsia="宋体" w:hAnsi="宋体"/>
          <w:sz w:val="24"/>
          <w:szCs w:val="24"/>
        </w:rPr>
        <w:t>CTTAACGTGAGTTTTCGTTCCACTGAGCGTCAGACCCC</w:t>
      </w:r>
      <w:commentRangeEnd w:id="7"/>
      <w:r w:rsidR="006E319A" w:rsidRPr="00E640C5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E640C5">
        <w:rPr>
          <w:rFonts w:ascii="宋体" w:eastAsia="宋体" w:hAnsi="宋体"/>
          <w:sz w:val="24"/>
          <w:szCs w:val="24"/>
        </w:rPr>
        <w:t>GAAAACGGTTTAGGAGACACCG</w:t>
      </w:r>
      <w:commentRangeStart w:id="8"/>
      <w:r w:rsidRPr="00E640C5">
        <w:rPr>
          <w:rFonts w:ascii="宋体" w:eastAsia="宋体" w:hAnsi="宋体"/>
          <w:sz w:val="24"/>
          <w:szCs w:val="24"/>
        </w:rPr>
        <w:t>ATGAACATCAACGATGCCCTCACCTCCATCCTGGCCTCAAAAAAATACCGCGCCCTTTGCCCGGATACCGTGCGGCGCATCCTGACTGAGGAATGGGGGCGGCATAAATCCCCCAAACAGACCGTAGAGGCTGCACGCACCCGGCTGCATGGAATTTGCGGGGCATATGTCACCCCGGAATCGCTCAAGGCTGCTGCCGCCGCGCTTTCTGCGGGCGATGTAAAAAAGGCATTGTCGCTGCATGCCTCCACCAAGGAGCGACTGGCCGAGCTGGATACCCTGTACGATTTTATCTTTTCAGCCGAAACTCCCCGCCGCGTGCTGGATATCGCCTGCGGTCTTAACCCCTTGGCGCTATACGAGCGCGGCATTGCATCCGTGTGGGGCTGTGATATCCACCAGGGATTGGGGGATGTCATCACCCCCTTTGCTAGGGAAAAAGATTGGGATTTTACCTTTGCCCTGCAGGATGTGCTGTGTGCGCCGCCCGCCGAAGCCGGCGACCTGGCGCTGATTTTTAAGCTTTTGCCCCTGCTGGAGCGGGAGCAGGCCGGTTCTGCCATGGCACTTTTACAATCCCTCAATACCCCGCGCATGGCTGTCAGCTTTCCCACGCGTAGTTTAGGCGGGCGTGGAAAAGGCATGGAGGCGAACTACGCCGCATGGTTCGAGGGCGGCTTGCCCGCCGAGTTTGAGATTGAGGATAAAAAGACCATCGGAACAGAACTTATATACTTGATAAAAAAGAATGGATAA</w:t>
      </w:r>
      <w:commentRangeEnd w:id="8"/>
      <w:r w:rsidR="00313C0C" w:rsidRPr="00E640C5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E640C5">
        <w:rPr>
          <w:rFonts w:ascii="宋体" w:eastAsia="宋体" w:hAnsi="宋体"/>
          <w:sz w:val="24"/>
          <w:szCs w:val="24"/>
        </w:rPr>
        <w:t>GCCAATCAGAAGGCAAATCATCTAAAAAAGAGGAACGAAAAATATTTTTCGTTCCTCTTTTGTTCTATCGAACAAGCACACTACGACTGCTGTTTTTGAAGCAGCCTTTTATAGCTCAGCTCGATGCCCAACGCCCCCAGCGGCGCTGTAAGTATAATGGCAAGAACCGCCACCGCAAGTATGGTTTCCCCACTGCCAAGCCCCATCGCCAGCGGAATAGCGCCGATTGCAGCCTGCACCGTTGCCTTGGGCAGATAGGCAATCATGCAGAACAGGCGCTCCTTCCGGGATAGGTCTGTACCCAGCGTACTCATCCACACGCCCAGCATGCGAAACAGCAGCGCAGCTGTGATCAGCAGCATGCCGCTTAGCCCGGCGGAGAAAAGGTAACGGATGTTGACCGTTGCACCCACCAGCACAAACAGCCAGATTTCTGCCGCCACCCAAAGCTTTGAAAATTTGCCGGATATACGCTTTGCAACCGGGGCGTTGGTTTTTAAAAGGGTGACGCCCATCCCCATCACCGCCAGCAATCCGGAAAATAGCGCCCTTTCGCCCAGGGTTTTCTCCAACGCAACCAGCGCAAAGGATGCGCCCAGCAGCAGGAGCACCTTGATCGTATCACGCATATGTACCCGCTTAAAAAGGGCTGCCGGCCGGCAAGGTGCTGTGCACGGATCTGCCCTGGCAGGGCATCAACGAAGACCAGAACCTGGGCATCGCCATCACCCGCCGTGCGCTGGAAGCCCCGCTGCGCGCCATCGTGGCCAACGCCGGTGAAGAACCGAGCGTGATCGTGGCCAACGTCAAGGCCGGCGAAGGCAGCTACGGCTACAACGCCGCCACCGGCGAGTTCGGCGACATGATCGCCATGGGCATCCTGGACCCGACCAAGGTGACCCGCTCGGCCCTGCAGCACGCCGCTTCCGTCGCCGGCCTTGCGATCACGACCGAAGTGGTCGTGGCCGAAGTGCCGAAGAAGGAAGAGCCGGCCATGCCGGGTGCTGGCGGTATGGGCGGCATGGGCGGCATGGATTTCTGATCCGGTTGGCCCGGTCGTCAGG</w:t>
      </w:r>
      <w:commentRangeStart w:id="9"/>
      <w:r w:rsidRPr="00E640C5">
        <w:rPr>
          <w:rFonts w:ascii="宋体" w:eastAsia="宋体" w:hAnsi="宋体"/>
          <w:sz w:val="24"/>
          <w:szCs w:val="24"/>
        </w:rPr>
        <w:t>GAACCGGACCGCGCCAGCGCGGTCCGATCCCGGCAACGACCCGACATCAAGGCCCCAAGGACGGGGCCGGAGCCCGGCAGCGATGCCGGGCTTTTTGTTGTGCCCGCGCCGCGGCAATGTCTGACGCGAAGATCAGAACGCACCGATACGAACGTGCGAACACAGGCGCAACA</w:t>
      </w:r>
      <w:r w:rsidRPr="00E640C5">
        <w:rPr>
          <w:rFonts w:ascii="宋体" w:eastAsia="宋体" w:hAnsi="宋体"/>
          <w:sz w:val="24"/>
          <w:szCs w:val="24"/>
        </w:rPr>
        <w:lastRenderedPageBreak/>
        <w:t>CTGAGCAGCCGTCCCCGCACCGGAGCGCTGCGTGCCGCGCCTCGCCACATCCCGGCGGCAAGCCGCGGGATGCGCGCCACTGCCGTCCGCCCACACCGGTTCGCGGTACGCGCGCCACGCGCCCGAGCGCACGCTGCTGTACGCGTTGGTAGAGGCGCACTACCCGGACTTCATTGCACGGATCGAAGCGGAGGGCCGCTCGCTGCCCGGGTATGTCCGCGAGGCGTTCGATGCCTACCTGCGTTGCGGCGTACTCGAGCACGGCTTCCTGCGGGTGGTGTGCGAGCACTGCCGTGCAGAGAGGCTGGTGGCCTTCTCCTGCAAGAAGCGCGGGTTCTGCCCGAGTTGCGGCGCGCGACGCATGGCCGAGAGTGCGCGGCACCTGGTCGAGGAGGTGTTCGGCCCGCGGCCTGTGCGGCAATGGGTGCTGAGCTTTCCGTACCCCTTGCGTTTCCTGTTCGCCAGCAAGCCAGAAGCCATTGGCCCGGTGCTGGGCATCGTGCAGCGCGTGATCGCCGGCTGGTTGGCCGATCAAGCCGGCATCGACCGCGCCAGCGCCCAGTGCGGCGCGGTGACGCTGATCCAGCGTTTCGGCAGCGCGCTGAACCTGAACATCCACTTCCACATGCTGTGGCTCGACGGCGTGTACGTGGAAGCCACCGAGCTGCCGCGGCGCGAACTGCGCCTGCACCGCGCCCGTGCGCCCACCACCGCGCAGTTGACCCAGCTGGCAGCTACCATCGCGCACCGGGTGTGTCGGCACCTGACGCGCAAAGGCTGGCTCGAAGGGGAGGGCGAATCGGCCTTCCTGGCAGACAGCGCTGCAGGCGACGACAGCATGGATGGGCTGCGGATGAGTTCGATCACCTACCGCATCGCCACCGGCCGCGACGCTGGCTGCAAGGTCGTCACGCTGCAAACGCTGCCCGGTGACGCCGGTTCGCTGGAGGGCGAAGCCGGCAAGGTCGGCGGCTTCTCACTGCATGCCGGCGTGGCGGCCGAAGCACACGAAAGCCACAAGCTGGAAAAGCTGTGCCGCTACATCACGCGCCCGGCGATCAGCGAGAAGCGGCTGTCGATAGCGCTCCAGGGCAGGGTGCGTTACCAGCTCAAGACCCCGTGGCGCAATGGCACCACGCATGTGGAATGGGATCCGGTGGATTTCATCGCCAAGCTGGCGGCGCTGGTCCCGCCACCTCGCGCGCATCTCACCCGCTTCCACGGCGTATTCGCCCCGAATGCAAACCTGCGTGCGCAGCTGACGCCCTCGGGGCGCGGCAAGCGGCCTGCGGGCGATGCGGCGCCAGTGGACGTCAGCGCCCACGACGCGCCGCGCAGCCCCGAGGAGAAGCGCCGTGCGATGAGCTGGGCGCAACGGCTCAAGCGGGTCTTTTCCATCGACGTCACCGCCTGCGTCCACTGCGGTGGCACCGTGCGGATCGTCGCCAGCATCGAGGAACCCACCGCCATCCGCGCCATCCTCGCCCACTTCGAGAAGCACGGCGCGCGGGAAGAAGCGCACTACAGGCCCGCAGCGCGCGCGCCGCCAGTGCAAGCCGCGTGACGATCTGCCGGCTGCACAGCCGACGGCGAAACCGGAATCCGAGCCGATGCGGCCACGATCCGCAGGGCGGCGCTCGGCCCGCTGTCGGGAATCAGCGAAGCATGGCTGCTGACAACGCCGCTGCGTGGCCCCGCGATGCCGAAATCCCACTCACAGACGTCCGATCCGTGCCCAAAACGGGGCTTGCGCGACCGCCGCCTACCCAGCAGACTGCCCGAAAAGGGCGTTTGAACTTCCTATACGC</w:t>
      </w:r>
      <w:commentRangeEnd w:id="9"/>
      <w:r w:rsidR="00674B80" w:rsidRPr="00E640C5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E640C5">
        <w:rPr>
          <w:rFonts w:ascii="宋体" w:eastAsia="宋体" w:hAnsi="宋体"/>
          <w:sz w:val="24"/>
          <w:szCs w:val="24"/>
        </w:rPr>
        <w:t>CGCTTGAGTAAGCCTTCAATGTCCAACATTCTCGCAACTTGAGAAACCTTTTCCTCAATTATGCTTTTCTTAATATGTTTTGCTTTTAGTGAAAATGCCAAATTACCATACACGGTCAGATGAGGATACAACGTATGGCTTTGGAAAACCATTGAAACATTCCTATCCTTTGGTTCAACGCCATTGACAAGTTGATCATTTATGTATATCTGACCGCTCGTAACCTCATCCAATCCGGCAATTAGATTTAACGTGGTTGATTTACCGCACCCGGATGGTCCTACTATTACGAGAAAATCTCCATCGCCAATGGAGAAATTTACGCCATTTACAACCATATTGTTCCCGTCAAATGATTTATTGACATCAACAAGT</w:t>
      </w:r>
      <w:commentRangeStart w:id="10"/>
      <w:r w:rsidRPr="00E640C5">
        <w:rPr>
          <w:rFonts w:ascii="宋体" w:eastAsia="宋体" w:hAnsi="宋体"/>
          <w:sz w:val="24"/>
          <w:szCs w:val="24"/>
        </w:rPr>
        <w:t>TTAACGCTTGCCATTACGAGGTGTACCTCCGTTCTGATGTCTATTCCTGTGAATTTTCTGTAGCTTACCTTGTGCTAATGATAGTTTCTTGTTCGCTCCCGTTACTAAGGCTTTTTTATCAGGAGAGACATATTTTTTATACAATTCATAAAGGGCAAGCCATTGAGCAAACTTCAAATCTGATAATGATTGTTCAACAGAAAAGCCAATATTCTTTGATGCTCGTTTAAGTTGTTCGTAACTAAACAGCCGTTTTAGTTTTTCTTTTAATGATTTCCCCTTTTCCTCGAAAACGAAGCATAAAAAATCTTTATACCCTTCTATTTCACAAACCGCAATATCGGGAGAATTTTTACGTCGGAAACGGGCGAAGACAATTCGTGCCTTTGGCGCAGGAGAAAAATCTGCCGGTTCAAATTCGTGCAATAACTCTGTTTCGAAGTATGGTTTATAAATCAACGACTTTAGGCACTCACTGTAATAAGGTTCGCCAGCATATTTCAAAAAAGCCTCGTATTGCATAATAAAATAAATATCTTCAACATTACTTGCCGCAAGAACCTTCGTCATAATCTCAGCAGTAATGTTGAACGGGATGTTTGAAAAGAATTTACACCTCAAACCAGTCGGAATAACATATCTTAAGAAATCTGAAAAGACTATTTCAACATTATTTGTAGATACAAATTTCTTTTTTAACGTTTCAGCAATTTGAGGGTCTGCCTCAATCGAAATCACCTTTTTACAAACAGAAGCCAATGCACTTGTAATAATGCCTTTACCACCGCCTATTTCAAAAACGACATCTTCAATAGTAAGACTACTCATCCTAACCAAACGTCTCACAAGATTG</w:t>
      </w:r>
      <w:r w:rsidRPr="00E640C5">
        <w:rPr>
          <w:rFonts w:ascii="宋体" w:eastAsia="宋体" w:hAnsi="宋体"/>
          <w:sz w:val="24"/>
          <w:szCs w:val="24"/>
        </w:rPr>
        <w:lastRenderedPageBreak/>
        <w:t>ATATCACGTAAAAAGTTTTGCGAATTTCTAATGTTTAATCGTTCTACCAT</w:t>
      </w:r>
      <w:commentRangeEnd w:id="10"/>
      <w:r w:rsidR="00256B34" w:rsidRPr="00E640C5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E640C5">
        <w:rPr>
          <w:rFonts w:ascii="宋体" w:eastAsia="宋体" w:hAnsi="宋体"/>
          <w:sz w:val="24"/>
          <w:szCs w:val="24"/>
        </w:rPr>
        <w:t>CACTTAATTGTCCTCCAAATACTCCTTCACCCGCTCCGCCAACTGCTCTGCTGTACTCACACACGGCTGCAACCGCTCTGCCCAAGTACGTCCGGGGTGCAGGCAATCCCACTGCGGCATCGTGCCTTGGTGTCTGCCCTTGCCGGGGTCATGGTTGCCGAAACCATCGAGAACTCTGTTCCATACGGGTTTAAAGCGCTCAATGAGCATCGACTCTGCGAGGGGTATCCATATATCATCCACGACAAGAAAACGGCAATAGAAATCAGCGATATCAAGATTCTGTGCTGCTTTGATGGATTCAGCGTGTTCAGCTAACCGTTTATATAAGGCTTGTCCATGGGCAACATCCAATCCTAAGCCACCTTTTCTTGCACCAGGTGGCACCGCCTTCCCTACATAGATAGGGTAACTAAACTGCCCGTCTCGATTCAATTCTGATAATCGCCCATAAGCAGAAAAAGAGCCTATGTAGTATATAGCGTACACACCCGCACCTACAAAAGGTTCGGGTGGTAATGGTCGAGCCTCCGTTTGTAAGAGGGCATCGGCGACGCTTTCGCCAAGATGCCC</w:t>
      </w:r>
      <w:commentRangeStart w:id="11"/>
      <w:r w:rsidRPr="00E640C5">
        <w:rPr>
          <w:rFonts w:ascii="宋体" w:eastAsia="宋体" w:hAnsi="宋体"/>
          <w:sz w:val="24"/>
          <w:szCs w:val="24"/>
        </w:rPr>
        <w:t>CGTGACCAGCTCAAGACCCCGTGGCGCAATGGCACCACGCATGTGGAATGGGATCCGGTGGATTTCATCGCCAAGCTGGCGGCGCTGGTCCCGCCACCTCGCGCGCATCTCACCCGCTTCCACGGCGTATTCGCCCCGAATGCAAACCTGCGTGCGCAGCTGACGCCCTCGGGGCGCGGCAAGCGGCCTGCGGGCGATGCGGCGCCAGTGGACGTCAGCGCCCACGACGCGCCGCGCAGCCCCGAGGAGAAGCGCCGTGCGATGAGCTGGGCGCAACGGCTCAAGCGGGTCTTTTCCATCGACGTCACCGCCTGCGTCCACTGCGGTGGCACCGTGCGGATCGTCGCCAGCATCGAGGAACCCACCGCCATCCGCGCCATCCTCGCCCACTTCGAGAAGCACGGCGCGCGGGAAGAAGCGCACTACAGGCCCGCAGCGCGCGCGCCGCCAGTGCAAGCCGCGTGACGATCTGCCGGCTGCACAGCCGACGGCGAAACCGGAATCCGAGCCGATGCGGCCACGATCCGCAGGGCGGCGCTCGGCCCGCTGTCGGGAATCAGCGAAGCATGGCTGCTGACAACGCCGCTGCGTGGCCCCGCGATGCCGAAATCCCACTCACAGACGTCCGATCCGTGCCCAAAACGGGGCTTGCGCGACCGCCGCCTACCCAGCAGACTGCCCGAAAAGGGCGTTTGAACTTCCTATAC</w:t>
      </w:r>
      <w:commentRangeStart w:id="12"/>
      <w:r w:rsidRPr="00E640C5">
        <w:rPr>
          <w:rFonts w:ascii="宋体" w:eastAsia="宋体" w:hAnsi="宋体"/>
          <w:sz w:val="24"/>
          <w:szCs w:val="24"/>
        </w:rPr>
        <w:t>GC</w:t>
      </w:r>
      <w:commentRangeEnd w:id="11"/>
      <w:r w:rsidR="00764FD8" w:rsidRPr="00E640C5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E640C5">
        <w:rPr>
          <w:rFonts w:ascii="宋体" w:eastAsia="宋体" w:hAnsi="宋体"/>
          <w:sz w:val="24"/>
          <w:szCs w:val="24"/>
        </w:rPr>
        <w:t>AGCAGCTGATCGTCGATCCGCCTTACCCCGTCGAGTATCTCAGTCAGATAGTCCGGGTGCACGAGCGTCATTGGGATGATGATGTCCTGCGAGTAATTCCTTCGAATCTCCCTGACCGCCGCGATCGTAAGTCCCCTCCACAAGGGGAGATCCTGATAGTCTCCGCTCGCTGGCATGGGGACCGTTTCTTTCACCACGAACCCGATTTCCTCGGGGTCAAAGATCAGCGATTTGGAACGCCGATCGCGCAGCCGCTTAGCGAGCGTCGTCTTTCCGGCGCCGAAAGGTCCGTTGATCCAGATTATCAT</w:t>
      </w:r>
      <w:commentRangeEnd w:id="12"/>
      <w:r w:rsidR="008636E4" w:rsidRPr="00E640C5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E640C5">
        <w:rPr>
          <w:rFonts w:ascii="宋体" w:eastAsia="宋体" w:hAnsi="宋体"/>
          <w:sz w:val="24"/>
          <w:szCs w:val="24"/>
        </w:rPr>
        <w:t>TGTCGACGGCCT</w:t>
      </w:r>
      <w:commentRangeStart w:id="13"/>
      <w:r w:rsidRPr="00E640C5">
        <w:rPr>
          <w:rFonts w:ascii="宋体" w:eastAsia="宋体" w:hAnsi="宋体"/>
          <w:sz w:val="24"/>
          <w:szCs w:val="24"/>
        </w:rPr>
        <w:t>CTAACCTGAAGGCTCGCAAGAGCGCTCGACGGCCTCGTGCGGAGGCACGATCGGAGTGGTTCCGAAATGCTTCTCAAGATAGGTGACGCCGAACGTCACGATGTCCTGCGCGTCGAACAGGTAGCACTGAGCAAAGCCCACGACACCTTCTCGATGGCGACCGAGCTTCACGTAAGCATTTGCTATAGTTTCAACCGCATCCGGCTTTCCTTCGATAGCAAAGCAATCGAGAATGCCGTTTGAATCGTAATCCGATGCCGTTTTCCAGGCGACTTCACCGTCTCTTCCAAGCATCGGCATCTCATACGTCACCCACCGTTTGTTGGGGATATCGGCAACCGCCTCGGCGTAGTGCAATGCGGTAACGGAGTTTAGCGGCGCACCCAACAGCAGGGCCTTCCCGCCAAGGCGAACGAACCGCTCGACGGGCGATCCTTCCCCCAAGGCGTGACCGAGTTCGTGAGGCTCCGTCAGCGTTTCAGCCAGCGGACCAACCGCGACCATCGATGCATCGGGGTGCGCGCTGCGCCGCGCGCCGGGGGCTTGAACCAGAAATTGATTCAGCAGGCCGAACCCACGGTAAGTCCCGGCTGTTGCGGGATCGAACGGCAGCCAGGTACGGCGGGCTTCGTCATCCAGCCGAGCGCCATTCAGAGTCTCCTCGTAGGGTGATCGGTCCCACGACGCGTATCCCATCACAGTGCCAGTCGGCCCAACCGCGGAGCGTAACGCGGCAACGACCGTCTCCGCTCCTCCTTCGACCGGACCAATCGCTTTAAGTGAGGCATGCACCATCAAGAGGTCACCGGTTTGGACTCCGAGTTTTTGAAGCGCCTCCGTTATTGCCTTCCGCGTATGCAT</w:t>
      </w:r>
      <w:commentRangeEnd w:id="13"/>
      <w:r w:rsidR="003B5192" w:rsidRPr="00E640C5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E640C5">
        <w:rPr>
          <w:rFonts w:ascii="宋体" w:eastAsia="宋体" w:hAnsi="宋体"/>
          <w:sz w:val="24"/>
          <w:szCs w:val="24"/>
        </w:rPr>
        <w:t>CGCGATATCTCCTCTAAACTGCAAAACACTATACCTATCGAGATATCACTCTACTATACCTATCGAGATAT</w:t>
      </w:r>
      <w:commentRangeStart w:id="14"/>
      <w:r w:rsidRPr="00E640C5">
        <w:rPr>
          <w:rFonts w:ascii="宋体" w:eastAsia="宋体" w:hAnsi="宋体"/>
          <w:sz w:val="24"/>
          <w:szCs w:val="24"/>
        </w:rPr>
        <w:t>AGAGGTGGTCCCACTTGTTTGAACAACTAAAAGCGTATTTATAAGTGATATTCCGCTCTAGTTAAGCCACCTTGTTTTGTTGGGGTAGCTGATCATAGTAAAACTCATTTGGTGTCATTTTGTCTAGACTCGAATGAGGTCGTTTCAAATTATAAAACTCAAAATATGCACTTAATTGCTTTTTCGCATCTGTGACACTGCTATAAGCTTTGAGATACACCTCTTCATATTTAACGCTCCGCCATAATCGTTCAACCATCACATTATCTACCCATCGACCTTTACCATCCATACTGATTTGAATGCCATTTGATTTCAATACATCAATAAATGCATCACTGGTAAACTGGCTGCCTTGGTCTGTATTAAATATTTCAGGTCGACCATATTTTTCAATCGCTTCATTTAAAGCCGAAATACAAAAATCCACCTCCATACTAATCGATACCCTA</w:t>
      </w:r>
      <w:r w:rsidRPr="00E640C5">
        <w:rPr>
          <w:rFonts w:ascii="宋体" w:eastAsia="宋体" w:hAnsi="宋体"/>
          <w:sz w:val="24"/>
          <w:szCs w:val="24"/>
        </w:rPr>
        <w:lastRenderedPageBreak/>
        <w:t>TGCGCAAGTACCTTGCGGCTATGCCAATCAATCACAGCACATAAATAAACAAAGCCTTTTGCCATAGGGATATACGTTATATCCGTAGACCACACTTGATTACTGCGCTGAATAGCCAACCCTTTGAGCAGATATGGATATTTACGGTGAGCTTGATTAGCCTGGCTTAAATTTGGTTTGCAATATAACGCCTGAATACCCATTTTCTTCATTAAAGTACGTGTATGACGTCGTCCTATATGATGTCCTTGACGATTCAACAAATCACGCATCATACGACTGCCTGCAAAAGGATATTGCATATGTAATTCATCAATACATCGCATCAGCTTCAGATCTGATGCACTCACAGGTTTTGGGCGATAGTAATAACAACCACGGGAGACTTTCAGCAGCTTAGCTTGCTTAGATACTGAAATCTGAAGTGAGTCGTCGATTAACTTTTGTGGTTGAAGCGGCCCAGTTTCTTCAACACACCTTCTAAAAAATCAATTTCTAATGCCTGCTCACCGATTTTTGCATGTAGTTTTTTTAGATCGATGGGTGGTTCTGTTGGAGCTTTTGATTGATCGAAAGCTTGCGAGGAAGCTGAGATCAATTGATTTTTCCAGTCAATAATTTGGTTTTGATGAACATCAAACTCAGCACTCAATTCAGCAAGTGTTTTTTCTGCTTTAATCGCAGCAAGTGCTACCTTAGCTTTAAAATCATTTGAATGATTTCTTCTTGGTCTACGTGCCATAAAATACTCCATATATTGATGTTTATAACATCATTTGAGGAGCAGAATATCACTTATAGGAGTTGTTCAAATTTACGGATCCATCTCT</w:t>
      </w:r>
      <w:commentRangeEnd w:id="14"/>
      <w:r w:rsidR="003B0194" w:rsidRPr="00E640C5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E640C5">
        <w:rPr>
          <w:rFonts w:ascii="宋体" w:eastAsia="宋体" w:hAnsi="宋体"/>
          <w:sz w:val="24"/>
          <w:szCs w:val="24"/>
        </w:rPr>
        <w:t>ATATCACTCTACTATACCTATCGAGATATCACTCTACCTCTCGCTGCTTGACCGAGGTGGGGGACCGTCGCCGTTGGTGGCTTTTTGGCCAAGCGTTTATCCGCGTCGTCTCGCCGCCCGCTCCGCCTCCGCGCGAATAGCAAGCAGCGAAGGACCAAGAAGCTCACGCGCATGAGCGACCGTTTCGGCGGATGCCGTGTTTAGCGAGCCGCTGTCAAAAGGAGGCTTGGGATCGTATTCCATGATCAATTGCTGCAGGCGCGCGCGCTGCTCGCCACGTAGCTCTGCTGCGAGTTCAAGCCCAAAGTCGAGTCCTGCGGTAATCCCGCCGCCCGTAATTCGGTTTCGATCCTTGACGACGCGATCACTAACGGGCGTCGCCCCGAACACTGGAAGCATGTCGAGCGTGCCCCAGTATGACGCCGCCTTGTAACCTTTGAGGAGACCGGCAGCTCCGAGAAGGACGGAGCCGGTGCAAACGCTGGTGATGTATCGCGCACGTGATCCGCGATGAGACACGAAATCGAGAAGCCGATCATTCTGGAGCGCGGTCAATGTACCCTTCTCAGTTAAGTATTAGACCTTTCAATGAATGGATGATTCTAGCAAAGAGTGCCAGTAAGAAAGAATTAGAAGTAATGTGTCATTCTGTATTGCTTGAAACAGGAAGTATGTTAGAAAAAGCTAATGTCATCTCACAAAAAGAATTTAGAGATTTATTTCTTAATTCTAGAGTTTATGCTTCTGATTTTATAATGTTAACTCTTATAACGGTTGATATTCAGGAACAACTTTCTAAGCCTACTAGTTTTCCTTTGTATGAATCTGAAGAAGCTAGATTCTATTTATATAAATGTTTTTGTAGA</w:t>
      </w:r>
      <w:commentRangeStart w:id="15"/>
      <w:r w:rsidRPr="00E640C5">
        <w:rPr>
          <w:rFonts w:ascii="宋体" w:eastAsia="宋体" w:hAnsi="宋体"/>
          <w:sz w:val="24"/>
          <w:szCs w:val="24"/>
        </w:rPr>
        <w:t>TGTCTTTGCACATTAAAGACTTAAACTGATGAATCATAAAATCAATAACTTACATTAGGTATGATTCAGTAAATTTACATTATAGTTCTAAACTCAATGAACTTTGAGTTTAGATAACCAATCCATTTATGACATAATAGTTGTAAATTTACTTATGTTTGAGTTTACCTATTCCAAATATCCAATAAGTAAATAAAACGGTGATTGCAAGTGATATAAAAATGACTATTGGGGATGGTACTTGCATTGGACTCAACCAAAATCCAAATAAAATACATGCAACAAATGCACTGCTACAAAGAAACAACTTAAAAAATACCACAAGTATTGAATCTGATTTTTTCGTAATATTCATTCAAACTTCCTCTTTGAGTTTACAACTATATTGTTAAAGTTTAGAACATTAATGTCATTTTTGAGACTTTAATGGTCAGTCACA</w:t>
      </w:r>
      <w:commentRangeEnd w:id="15"/>
      <w:r w:rsidR="006F00E1" w:rsidRPr="00E640C5">
        <w:rPr>
          <w:rStyle w:val="a7"/>
          <w:rFonts w:ascii="宋体" w:eastAsia="宋体" w:hAnsi="宋体"/>
          <w:sz w:val="24"/>
          <w:szCs w:val="24"/>
        </w:rPr>
        <w:commentReference w:id="15"/>
      </w:r>
      <w:commentRangeStart w:id="16"/>
      <w:r w:rsidRPr="00E640C5">
        <w:rPr>
          <w:rFonts w:ascii="宋体" w:eastAsia="宋体" w:hAnsi="宋体"/>
          <w:sz w:val="24"/>
          <w:szCs w:val="24"/>
        </w:rPr>
        <w:t>GCGGCGTGAACGCTGGCCGTCCTTTCTGATCCGGCGCGATCCGCGCGACATCAGCCGTATCTGGGTCCTGGAACCGGAGGGACAGCATTACCTGGAAATTCCCTACCGTACCTTGTCGCATCCGGCTGTCACCCTCTGGGAACAACGGCAGGCGCTGGCGAAACTGCGGCAGCAAGGGCGCGAACAGGTGGATGAGTCGGCGCTGTTCCGCATGATCGGCCAGATGCGTGAGATTGTGACCAGCGCGCAGAAGGCCACACGCAAGGCGCGGCGTGACGCGGATCGCCGCCAGCACCTCAAGACATCAGCTCGGCCGGACAAGCCCGTTCCGCCGGATACGGATATTGCCGACCCGCAGGCAGACAACTTGCCACCCGCCAAACCGTTCGACCAGATTGAGGAGTGGTAG</w:t>
      </w:r>
      <w:commentRangeEnd w:id="16"/>
      <w:r w:rsidR="006075B6" w:rsidRPr="00E640C5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E640C5">
        <w:rPr>
          <w:rFonts w:ascii="宋体" w:eastAsia="宋体" w:hAnsi="宋体"/>
          <w:sz w:val="24"/>
          <w:szCs w:val="24"/>
        </w:rPr>
        <w:t>CC</w:t>
      </w:r>
      <w:commentRangeStart w:id="17"/>
      <w:r w:rsidRPr="00E640C5">
        <w:rPr>
          <w:rFonts w:ascii="宋体" w:eastAsia="宋体" w:hAnsi="宋体"/>
          <w:sz w:val="24"/>
          <w:szCs w:val="24"/>
        </w:rPr>
        <w:t>GTGGACGAATATCCCATCATCGACCTGTCCCACCTGCTGCCGGCGGCCCAGGGCTTGGCCCGTCTTCCGGCGGACGAGCGCATCCAGCGCCTTCGCGCCGACCGCTGGATCGGCTATCCGCGCGCAGTCGAGGCGCTGAACCGGCTGGAAGCCCTTTATGCGTGGCCAAACAAGCAACGCATGCCCAACCTGCTGCTGGTTGGCCCGACCAACAATGGCAAGTCGATGATCGTCGAGAAGTTCCGCCGCACCCACCCGGCCAGCTCCGACGCCGACCAGGAGCACATCCCGGTGTTGGTCGTGCAGATGCCGTCCGAGCCGTCCGTGATCCGCTTCTACGTCGCGCTGCTCGCCGCGATGGGCGCGCCGCTGCGCCCACGCCCACGGTTGCCGGAAATGGAGCAACTGGCTCTGGCACTGCTGCGCAAGGTCGGCGTGCGCATGCTGGTGATCGACGAGCTGCACAACGTGCTGGCCGGCAACAGCGTCA</w:t>
      </w:r>
      <w:r w:rsidRPr="00E640C5">
        <w:rPr>
          <w:rFonts w:ascii="宋体" w:eastAsia="宋体" w:hAnsi="宋体"/>
          <w:sz w:val="24"/>
          <w:szCs w:val="24"/>
        </w:rPr>
        <w:lastRenderedPageBreak/>
        <w:t>ACCGCCGGGAATTCCTCAACCTGCTGCGCTTCCTCGGCAACGAACTGCGCATCCCGTTGGTTGGGGTAGGCACGCGCGACGCCTACCTAGCCATCCGCTCCGATGACCAGTTGGAAAATCGCTTCGAGCCGATGATGCTGCCGGTATGGGAGGCCAACGACGATTGCTGCTCACTGCTGGCCAGCTTCGCCGCTTCGCTCCCGCTGCGCCGGCCTTCCCCAATTGCCACGCTGGACATGGCTCGCTACCTGCTCACACGCAGCGAGGGCACCATAGGGGAACTGGCGCACTTGCTGATGGCGGCGGCCATCGTCGCCGTGGAGAGCGGCGAGGAAGCGATCAACCATCGCACACTCAGCATGGCC</w:t>
      </w:r>
      <w:commentRangeEnd w:id="17"/>
      <w:r w:rsidR="00DF0689" w:rsidRPr="00E640C5">
        <w:rPr>
          <w:rStyle w:val="a7"/>
          <w:rFonts w:ascii="宋体" w:eastAsia="宋体" w:hAnsi="宋体"/>
          <w:sz w:val="24"/>
          <w:szCs w:val="24"/>
        </w:rPr>
        <w:commentReference w:id="17"/>
      </w:r>
      <w:r w:rsidRPr="00E640C5">
        <w:rPr>
          <w:rFonts w:ascii="宋体" w:eastAsia="宋体" w:hAnsi="宋体"/>
          <w:sz w:val="24"/>
          <w:szCs w:val="24"/>
        </w:rPr>
        <w:t>TGTCGACAACCTCTCGCGCAACCAAGACATCGCGGTCGGACTGCAAGTGATCTTGAAGCCACGGGCCCGTCCCACCCCGACATGGACCTCGATGCCCGAACGGACG</w:t>
      </w:r>
      <w:commentRangeStart w:id="18"/>
      <w:r w:rsidRPr="00E640C5">
        <w:rPr>
          <w:rFonts w:ascii="宋体" w:eastAsia="宋体" w:hAnsi="宋体"/>
          <w:sz w:val="24"/>
          <w:szCs w:val="24"/>
        </w:rPr>
        <w:t>TTAGATTTCGAGTTCTAGGCGTTCTGCGATGAAGGTTGGATCCCAGCCGGGATTGAAAGTGTCGACGTGGGTGAATCCGAGCCGCTCGTATAGGCCACGCAGGTTCGGGTGGCAGTCGAGCCGCAGCTTGGCGCACCCCTGCGTTCGCGCGGCATGGCGGCAAGCCTCGATCAGCGCGGAGCTGACACCCCGGCCCGCATGTGTCCGTCGCACCGCGAGCTTGTGCAGATATGCGGCCTCCCCCTTGAGGGCGTCGGGCCAGAACTCGGGATCCTCGGCCGACAAGGTGCAACAGCCGACGATGCCGTCGCTGCAACTCGCGACTAGGAGCTCGGATCTCAGGACGAAGGTCTCCGCGAATGTCCGGTCGATCCGCGCGACGTCCCAGGCGGGCGTTCCCTTGGCGGACATCCACGCCGCAGCGTCGTGCATCAGCCGCACAACCTCGTCGATATCACCCGAGCAGGCGACCCGAACGTTCGGAGGCTCCTCGCTGTCCAT</w:t>
      </w:r>
      <w:commentRangeEnd w:id="18"/>
      <w:r w:rsidR="00F81C66" w:rsidRPr="00E640C5">
        <w:rPr>
          <w:rStyle w:val="a7"/>
          <w:rFonts w:ascii="宋体" w:eastAsia="宋体" w:hAnsi="宋体"/>
          <w:sz w:val="24"/>
          <w:szCs w:val="24"/>
        </w:rPr>
        <w:commentReference w:id="18"/>
      </w:r>
      <w:r w:rsidRPr="00E640C5">
        <w:rPr>
          <w:rFonts w:ascii="宋体" w:eastAsia="宋体" w:hAnsi="宋体"/>
          <w:sz w:val="24"/>
          <w:szCs w:val="24"/>
        </w:rPr>
        <w:t>TCGCTCCCCTGGCGCGGTATGAACCGCCGCCTCATAGTGCAGTTTGATCCTGACGAGCCCAGCATGTCTGCGCCCACCTTCGCGGAACCTGACCAGGGTCCGCTAGCGGGCGGCCGGAAGGTGAATG</w:t>
      </w:r>
      <w:commentRangeStart w:id="19"/>
      <w:r w:rsidRPr="00E640C5">
        <w:rPr>
          <w:rFonts w:ascii="宋体" w:eastAsia="宋体" w:hAnsi="宋体"/>
          <w:sz w:val="24"/>
          <w:szCs w:val="24"/>
        </w:rPr>
        <w:t>CTAGGCATGATCTAACCCTCGGTCTCTGGCGTCGCGACTGCGAAATTTCGCGAGGGTTTCCGAGAAGGTGATTGCGCTTCGCAGATCTCCAGGCGCGTGGGTGCGGACGTAGTCAGCGCCATTGCCGATCGCGTGAAGTTCCGCCGCAAGGCTCGCTGGACCCAGATCCTTTACAGGAAGGCCAACGGTGGCGCCCAAGAAGGATTTCCGCGACACCGAGACCAATAGCGGAAGCCCCAACGCCGACTTCAGCTTTTGAAGGTTCGACAGCACGTGCAGCGATGTTTCCGGTGCGGGGCTCAAGAAAAATCCCATCCCCGGATCGAGGATGAGCCGGTCGGCAGCGACCCCGCTCCGTCGCAAGGCGGAAACCCGCGCCTCGAAGAACCGCACAATCTCGTCGAGCGCGTCTTCGGGTCGAAGGTGACCGGTGCGGGTGGCGATGCCATCCCGCTGCGCTGAGTGCATAACCACCAGCCTGCAGTCCGCCTCAGCAATATCGGGATAGAGCGCAGGGTCAGGAAATCCTTGGATATCGTTCAGGTAGCCCACGCCGCGCTTGAGCGCATAGCGCTGGGTTTCCGGTTGGAAGCTGTCGATTGAAACACGGTGCATCTGATCGGACAGGGCGTCTAAGAGCGGCGCAATACGTCTGATCTCATCGGCCGGCGATACAGGCCTCGCGTCCGGATGGCTGGCGGCCGGTCCGACATCCACGACGTCTGATCCGACTCGCAGCATTTCGATCGCCGCGGTGACAGCGCCGGCGGGGTCTAGCCGCCGGCTCTCATCGAAGAAGGAGTCCTCGGTGAGATTCAGAATGCCGAACACCG</w:t>
      </w:r>
      <w:commentRangeStart w:id="20"/>
      <w:r w:rsidRPr="00E640C5">
        <w:rPr>
          <w:rFonts w:ascii="宋体" w:eastAsia="宋体" w:hAnsi="宋体"/>
          <w:sz w:val="24"/>
          <w:szCs w:val="24"/>
        </w:rPr>
        <w:t>TCACCAT</w:t>
      </w:r>
      <w:commentRangeEnd w:id="19"/>
      <w:r w:rsidR="000A17F6" w:rsidRPr="00E640C5">
        <w:rPr>
          <w:rStyle w:val="a7"/>
          <w:rFonts w:ascii="宋体" w:eastAsia="宋体" w:hAnsi="宋体"/>
          <w:sz w:val="24"/>
          <w:szCs w:val="24"/>
        </w:rPr>
        <w:commentReference w:id="19"/>
      </w:r>
      <w:r w:rsidRPr="00E640C5">
        <w:rPr>
          <w:rFonts w:ascii="宋体" w:eastAsia="宋体" w:hAnsi="宋体"/>
          <w:sz w:val="24"/>
          <w:szCs w:val="24"/>
        </w:rPr>
        <w:t>GGCGTCGGCCTCCGCAGCGACTTCCACGATGGGGATCGGGCGAGCAAAAAGGCAGCAATTATGAGCCCCATACCTACAAAGCCCCACGCATCAAGCTTTTGCCCATGAAGCAACCAGGCAATGGCTGTAATTATGACGACGCCGAGTCCCGACCAGACTGCATAAGCAACACCGACAGGGATGGATTTCAGAACCAGAGAAAGAAAATAAAATGCGATGCCATAACCGATTATGACAACGGCGGAAGGGGCAAGCTTAGTAAAGCCCTCGCTAGATTTTAATGCGGATGTTGCGATTACTTCGCCAACTATTGCGATAACAAGAAAAAGCCAGCCTTTCAT</w:t>
      </w:r>
      <w:commentRangeEnd w:id="20"/>
      <w:r w:rsidR="008244E5" w:rsidRPr="00E640C5">
        <w:rPr>
          <w:rStyle w:val="a7"/>
          <w:rFonts w:ascii="宋体" w:eastAsia="宋体" w:hAnsi="宋体"/>
          <w:sz w:val="24"/>
          <w:szCs w:val="24"/>
        </w:rPr>
        <w:commentReference w:id="20"/>
      </w:r>
      <w:r w:rsidRPr="00E640C5">
        <w:rPr>
          <w:rFonts w:ascii="宋体" w:eastAsia="宋体" w:hAnsi="宋体"/>
          <w:sz w:val="24"/>
          <w:szCs w:val="24"/>
        </w:rPr>
        <w:t>GATATATCTCCCAATTTGTGTAGGGCTTATTATGCACGGTCAGTATTAACAGTTGAAAATCTACAAGCAGGTGGTATCTAAAGCTCCTCTGCTATTTCTTGGTAGATTGCACCACAATCATTACATG</w:t>
      </w:r>
      <w:commentRangeStart w:id="21"/>
      <w:r w:rsidRPr="00E640C5">
        <w:rPr>
          <w:rFonts w:ascii="宋体" w:eastAsia="宋体" w:hAnsi="宋体"/>
          <w:sz w:val="24"/>
          <w:szCs w:val="24"/>
        </w:rPr>
        <w:t>TTAGATAATATTGTTTGTAGATTGACATACACGCTCCAGACGGGTGCAGTAGCAGTCGTTAAACCAAGTGGCCCCTACTGATTCCCATTTATCTGTAAAGTCATTGAAATAAGTATCTGCTTCATCTGCTACTGAAAAGAATGTAGTCAGGTAAACAGTACTAACGTAAGGCAATAATGCCTTGTAAATTTCAGCACCACCTAAGCAGATAATGTCGTGACCAGGTACGTCCCAAACTTGTAACTCTTTTAACGCGTCTGAGAGCGTCATATACTGTGCTTCAGGAGTACTAGCGTACTTGTCTGGATTACGGGTAATAATGATGAATCTGTGGCGTTTTTTGACGATATCGGGCAAATCTTCCTCATAGGTTACTCGCCCACAAACAGCGTGCTTAAATGGTTTGGTAATTTTCTTATACCACGCAAAATCATTGTCCGATTTAATGGCCAAAGAACCTTCGTAACCAATGGCACCATTAAGGTCACGAGCAAGTATCATCGACAACCGTTTTAATGGGGTTGGTTTGTGCAT</w:t>
      </w:r>
      <w:commentRangeEnd w:id="21"/>
      <w:r w:rsidR="00F3091D" w:rsidRPr="00E640C5">
        <w:rPr>
          <w:rStyle w:val="a7"/>
          <w:rFonts w:ascii="宋体" w:eastAsia="宋体" w:hAnsi="宋体"/>
          <w:sz w:val="24"/>
          <w:szCs w:val="24"/>
        </w:rPr>
        <w:commentReference w:id="21"/>
      </w:r>
      <w:r w:rsidRPr="00E640C5">
        <w:rPr>
          <w:rFonts w:ascii="宋体" w:eastAsia="宋体" w:hAnsi="宋体"/>
          <w:sz w:val="24"/>
          <w:szCs w:val="24"/>
        </w:rPr>
        <w:t>ATTAATCTCCTACAGTTAAGTTCTTAGCGTTATCAAGGGGAATACCGAATTTACTTTCTTCTTCCTCCCTACGTTTATCCTCACGCTGCGCGGCC</w:t>
      </w:r>
      <w:r w:rsidRPr="00E640C5">
        <w:rPr>
          <w:rFonts w:ascii="宋体" w:eastAsia="宋体" w:hAnsi="宋体"/>
          <w:sz w:val="24"/>
          <w:szCs w:val="24"/>
        </w:rPr>
        <w:lastRenderedPageBreak/>
        <w:t>GGGGTCTGCTGATGACTGCTTCTATGGAGACATGCTGTGAAAGCCTTGATTGCTCTTTTTCCGCTGCTGCTGGCGCTGCCCGTTCAGGCCGACTGGCAGTTGGACCCTGCCCAATCGCAGGTGCGGGCGTCCATTACCCAGTTGGACGGTAGCGCGCCGCAAACTCATCATCATCACGTGAGCAATTTGCAGGGCGATATCTCCCCCGATGGCACGCTGCGCCTGCCGCTCCGGCTGAGCCAGACCGACGTGTTGCAACGTTTGGGTGACCTGCCGCCGTGGGTGGGCCTGCTGGCCAATACGCCGCTGGTGACGCTGGTGGCGCAGATGCCACCCGAGCGCCTGGACCGCCTGGACATGGGCGAGGAGCTGGTGGAAACCCTGACCTTTCGAGTCCAAACCGACCGGCTGACCCAGGAGGAAGCGGTGCCGCTGCGCTTTACCCGCGTCGGGCTGAACGAAGTGCGTGTCACCCATGCCGAACCAATGGCGCTGGATGGCAATGCCCTGATGGCCAACAGCACGCTGCGCACGGTGCTTTCCCTGCTGGGCTATCAGCAGATCGATGAGCATGTGCCGGTGACCCTGAACGCGCTGTTGGTGAACCGCTAAACGCAAGCGCCGCCCATGGGGCGGCGCTTGAGTACGTGGCAAGTGACGGC</w:t>
      </w:r>
      <w:commentRangeStart w:id="22"/>
      <w:r w:rsidRPr="00E640C5">
        <w:rPr>
          <w:rFonts w:ascii="宋体" w:eastAsia="宋体" w:hAnsi="宋体"/>
          <w:sz w:val="24"/>
          <w:szCs w:val="24"/>
        </w:rPr>
        <w:t>CTAACGGCCCAGCACTTCCACATCGCCCGCCTGGGCGGCTCCGGTTTGTACCCGCCACTGGGCGGCGTAGTGGCCATCGGCCTGTAGCAGGCTGGCATGGCTGCCGCGCTCCGCTACCTGGCCCTTCTCGATCACGACGATTTCATCGGCATGCACGATGGTGGAAAGCCGGTGGGCAATCATGATCACCGTACGCCCGTGGGCAATGCGCTTCAGCGAGCGCTGGATTGCCGCTTCGGTTTCGTTGTCCACGGCGCTGGTGGCTTCGTCCAGCACCAGAATGGGCGGGTCCTTGAGCAGCGCTCGGGCCAGGGAAAGGCGCTGGCGTTGGCCACCGGAAAGGCGCACGCCCCGCTCCCCCACCGGGGTGTCCAGCCCTTGGGGCAGCGTCTCGATAAAGCTCCAGGCTTCTGCGGTTTTGGCGGCCTCGATGATGGCGGCTTCGTCGGCATCGGGCATGCCGTAGGCGATGTTGTCGCGAATACTGCCCTCGAACAGGTACACGTCCTGGCTGACCAGGCCGATAGCCTGCCGCAGCGAATGCATGCTGACCTCGGTAATGGGCTGGCCATCGACCAGCACGCGGCCGCTGGCAGGGTCGTAGAAGCGCAGCAGCAGCTTGATCAACGTCGATTTACCCGACCCCGTGGCCCCCACCAGGGCCAGCGTGGTGCCCGCCGGAACGTGCAGGTCTACCGCGTTCACGCCTACCTGGCTGGCTTCATACTGGAAGCTCACCGCTTCGAAACGCACCTCGCCTTTCACCGGTGCGGCCAAGGCCTGGGTGCTGTCGTCTTTCACAGTAATGGGGACTTCCAGCAAATCCAGGATACGCTTGGTGCTGGCCATGGCGCGTTCGAACAGGTCGATGACCTGGGCCAGCCCGGTCAGCGGCCAGAGCAGGCGCTGGGTCAGGAACACCAGCACGCCGTAGGCGCCTACATTGAGGCTGCCGTTGAGCGCCATCATGCCACCCACGGTGAAGGTGGCCAAAAAGCCCGCCAGAATGGCCATGCGGATGACCGGAATAAACGCCGAACTGACCCTGATCGCCTGACGGTTGGCATCTACATAGGCTTCACTGGCGCTGCGCAGGCGTTCGGCCTCACGGGCTTCACTGGTGAAGCTCTTGATGGTGGCAATGCCGCTCAGGTTGTTGGAGAGCCGGCTGGAAAGGTCGCCCACTTTCTCACGCACCTCGCTGTAGAGCGGCCCCGCCTTGCGCTGGAAGAAGAACGCTCCCCAGATGATCAGCGGGATAGGCGTGAAGGCCAGCAGCGCAATCAGCGGGGAAAGCACGAAGAACACGGCGCCCACCGCCACCACGGTCACTCCCACCTGAATCAGCGCGTTGGCGCCGCCGTCCAGAAAGCGCTCCAGCTGGTTGACGTCATCGTTCATGGTGGCCACCAGCTGGCCTGAGCTCTTCGATTCGAAAAACGCCATGTCGAGCCGCTGGGCGTGCTCATAGGCATCCTGGCGCAGGTCGGCCTGGAGCCGCTGGGCCAGGTTGCGCCACAGCACCTGGTACAGGTACTCGAATAGCGACTCCCCCGCCCAGATAAAGAAGGTCAGCACCGCGAGGATGGCGATCTGCTCGTGCGGGGTTTCGAACCCCAGACGGGCCACGAAGCTGTTCTCCTGGTTGACCACCACATCAATGGCGACACCGATGAGAATTTCCGGGGCAATATCGAACAGCTTGTTGATGATGGAGCAGATCGTGGCAGCGGTAATCCGCCGACGATACCCCTTGGCGTAGCGCAGCAGCCTGACCAACGCCTGAAAACTTTGGTTGGCAGAACTGGCGGAAGAACTGGGCGTTGAAGAGGCCAC</w:t>
      </w:r>
      <w:commentRangeEnd w:id="22"/>
      <w:r w:rsidR="00BF0A91" w:rsidRPr="00E640C5">
        <w:rPr>
          <w:rStyle w:val="a7"/>
          <w:rFonts w:ascii="宋体" w:eastAsia="宋体" w:hAnsi="宋体"/>
          <w:sz w:val="24"/>
          <w:szCs w:val="24"/>
        </w:rPr>
        <w:commentReference w:id="22"/>
      </w:r>
      <w:r w:rsidRPr="00E640C5">
        <w:rPr>
          <w:rFonts w:ascii="宋体" w:eastAsia="宋体" w:hAnsi="宋体"/>
          <w:sz w:val="24"/>
          <w:szCs w:val="24"/>
        </w:rPr>
        <w:t>GAGAGTTCCTTTTAGCGTGTTGTCATGTATTTTTTGGCCTGGAACCCCTGCACGGGGCTCCGC</w:t>
      </w:r>
      <w:commentRangeStart w:id="23"/>
      <w:r w:rsidRPr="00E640C5">
        <w:rPr>
          <w:rFonts w:ascii="宋体" w:eastAsia="宋体" w:hAnsi="宋体"/>
          <w:sz w:val="24"/>
          <w:szCs w:val="24"/>
        </w:rPr>
        <w:t>TCATTCAGAACGTTCGGCGCGGCGCACGTTGGCGAGCAGCGGGCTGCCGGTATCCGGGTCCAGCAACAGCGTGCATTCTACCTGATAGAGCGCGCGCACCAAGGCTGGTGTCACCACATCGGCTGGTGCCCCCTGGTCAACGATCTGGCCATCGCGCATGGCAATCAGGTGGTCGGCGTAGCGGCAGGCGCTGGCCAGGTCGTGCAGCACCATCACCACGGTGCGGCCATGGCAGGCCAGCGTGCGCAC</w:t>
      </w:r>
      <w:commentRangeEnd w:id="23"/>
      <w:r w:rsidR="007A6824" w:rsidRPr="00E640C5">
        <w:rPr>
          <w:rStyle w:val="a7"/>
          <w:rFonts w:ascii="宋体" w:eastAsia="宋体" w:hAnsi="宋体"/>
          <w:sz w:val="24"/>
          <w:szCs w:val="24"/>
        </w:rPr>
        <w:commentReference w:id="23"/>
      </w:r>
      <w:r w:rsidRPr="00E640C5">
        <w:rPr>
          <w:rFonts w:ascii="宋体" w:eastAsia="宋体" w:hAnsi="宋体"/>
          <w:sz w:val="24"/>
          <w:szCs w:val="24"/>
        </w:rPr>
        <w:t>CAGCTCGAAGACTTCGATCTGGTGGCCCAGGTCTAACGCAGAGGTGGGCTCGTCCAGCAGCAGCAGCGGCGTTTGCTGGGCAATGGTC</w:t>
      </w:r>
      <w:commentRangeStart w:id="24"/>
      <w:r w:rsidRPr="00E640C5">
        <w:rPr>
          <w:rFonts w:ascii="宋体" w:eastAsia="宋体" w:hAnsi="宋体"/>
          <w:sz w:val="24"/>
          <w:szCs w:val="24"/>
        </w:rPr>
        <w:t>GGGTATAGGAAGTATAAACCACCTTTTTGCTCCTCATCCGAAGTATCTTACCTGAAATTCCCTCACTCGTTTACCGCTCAAGCCCCAATTTTAACTGCCGGTCCAGCCTAAACCGCTCTAATAAGGTTCGATTTGGCG</w:t>
      </w:r>
      <w:r w:rsidRPr="00E640C5">
        <w:rPr>
          <w:rFonts w:ascii="宋体" w:eastAsia="宋体" w:hAnsi="宋体"/>
          <w:sz w:val="24"/>
          <w:szCs w:val="24"/>
        </w:rPr>
        <w:lastRenderedPageBreak/>
        <w:t>GTAAAATCTCTAGCCTGATAGCTCGAGAGATACAAACTGCCCCACCGCCCCGTTTAAAAGTTGGCAGTGTTGAGCAGTGTTGGATTTGGGGTCGTCAGTCAAAGAGACGACTCTGTGATGGATCGAACAGGCTGGGAGTCAGTGGCGGCGCTCGTTCTGGTGGCAGCTCACGCTGCTTGGCGGCATTCGCCTTGGCTGTTTTCTGTTTCAGATGCTTGAGAATCTGCTCAATGACCTTCGGATCTTCGATGCTGGCAATCACTTTGACGTGACCGCCGCAGTGTTCGCAGACTTCAATATCAATATTGAAGACTCGCTTGAGGCGTTGCATCCAGGTCATGGCGCGGTGGCGCTCTGCAGGACTCTTGTCACGCCAGTTAGTATCGAGACCTTCCGATTTGTCGGGCTTCTTGCCCCGCTTGGCGGGTGTTACTTGAACTCGGTGTTTGCTGTTCGGTGCAAAGACGCCGTGGAAGCGTGTGAGGTTGACTCGCGGCTTAGGTACCAACGCAGCGAGTTTGGCGATGAAGTCCAGCGGCTCGAAGATCACATGGGTGGTGCCATTGCGGTACGGAGTTTTGAGCTCGTAACGCACCTGCCCATTGGCGGTTAATGCCAGACGTTTTTCTGAAACCGCTGGCCGACTAATGTAGCGACACAAGCGCTCAAGCTTATCCCGCTGATGCGCTTCGGCCATCACACCGGCGTGTAGCGAGAAACCAGCATGGTTGGCTACTCGACTGCTTGAGTCGGCTTTATCCTCACGCCCTGGCAAGGTTTGCAGGGTGAAGACTTTGCGCCCTTGCTGGGGGCCGACGGCAATGCGATACGTAACCGAAGCACCATGTAATTGAGTCAGCGTATCGTCTTCGCCCTCTTCCAGTGTCAACCACGTATTCTCGGCATCACGCTCCAAAATCCCACGCTTTTCCATGCAGCGAGCGATGCGATGGCTGAGGGTGTGAGCGAGCGTATTCAGCTCATCGTAAGTGGGTGCCTTGACACGATGGAAGCGTTGCTTGCCATAGTCATCTTCGGCATAGACACCATCGAGAAACAGCATGTGGTAGTGGACATTGAGATTTAGCGCGGAGCCAAAGCGTTGGATAAGAGTCACTGAGCCAGTTTGTGCAGAGGCTTTGGTGTAACCGGCTTTTTTGATCAGATGAGTTGAGAGTGTACGATAGACGATACTCAAGACCTGGCCCATCAGCTGGGGATGGCGAGCCAGCAAAAAGCGTAGCTGGAAAGGAAAGCTGAGCACCCACTGGCGAATGGGCTCCTTGGGGAAGACTTCGTCTATCAGCAGCGCCGCACTCTCGGCCATCCGGCGGGCACCGCAGCTAGGGCAAAAGCCGCGTCGTTTACAGCTGAAGGCGACCAGACGCTCGTGATGACAATCCTCGCAGCGAACCCGCATGAAACCATACTCCAGACGGCCACATTGGAGGAGGTCGTTGAATTCTTGTTGGATGTAGCGAGGCAGGTGTTGACCTTGGGCTTCGAGTGAGGCTTTGAAGGCTGGGTAGTGCTGCTCAACCAGCTGGTAGAGCAGCGTCTGGTCGGGTTGGTGGCGTTCGTAACCGTTTGTTTGAGTGGGCGATTGACTCGCCGTGGCGTTCCTTGCCAGCGACATGGGTATCCTCCGCTGATACTGTGGTTATGTACAGTATCAGCGGCTTGCGTTCAGACGTCCAGTCTGGCCCTAGACATCGCTAAATGCTTAACCCGCAATAGCCCTCACGAGTTGTTATCAGCCACTACCGGTTGAGCGAGAAGGTTTTGGGTTCAGGGTGCTATTGCTCCACCAATCACAATACTGAAGCCCCAACTGTTATCAGTTGGGGCTTTTTCTTGTCTGTTTGCGGCGGTTGCGTTTTATCGGTAGTCGTCGAGCTCTGCACCATCCCACATAAGAGCTTAACGGTGCGATCTTCAACGCCATCACACAAAACTTTCTTTTTCACGCACAGTCAACTTATTGGATGTTTTATTAACAACCCAAAAGGAGATATT</w:t>
      </w:r>
      <w:commentRangeEnd w:id="24"/>
      <w:r w:rsidR="00B25C49" w:rsidRPr="00E640C5">
        <w:rPr>
          <w:rStyle w:val="a7"/>
          <w:rFonts w:ascii="宋体" w:eastAsia="宋体" w:hAnsi="宋体"/>
          <w:sz w:val="24"/>
          <w:szCs w:val="24"/>
        </w:rPr>
        <w:commentReference w:id="24"/>
      </w:r>
      <w:r w:rsidRPr="00E640C5">
        <w:rPr>
          <w:rFonts w:ascii="宋体" w:eastAsia="宋体" w:hAnsi="宋体"/>
          <w:sz w:val="24"/>
          <w:szCs w:val="24"/>
        </w:rPr>
        <w:t>TAGCGGGCGGCCGGAAGGTGAATG</w:t>
      </w:r>
      <w:commentRangeStart w:id="25"/>
      <w:r w:rsidRPr="00E640C5">
        <w:rPr>
          <w:rFonts w:ascii="宋体" w:eastAsia="宋体" w:hAnsi="宋体"/>
          <w:sz w:val="24"/>
          <w:szCs w:val="24"/>
        </w:rPr>
        <w:t>CTAGGCATGATCTAACCCTCGGTCTCTGGCGTCGCGACTGCGAAATTTCGCGAGGGTTTCCGAGAAGGTGATTGCGCTTCGCAGATCTCCAGGCGCGTGGGTGCGGACGTAGTCAGCGCCATTGCCGATCGCGTGAAGTTCCGCCGCAAGGCTCGCTGGACCCAGATCCTTTACAGGAAGGCCAACGGTGGCGCCCAAGAAGGATTTCCGCGACACCGAGACCAATAGCGGAAGCCCCAACGCCGACTTCAGCTTTTGAAGGTTCGACAGCACGTGCAGCGATGTTTCCGGTGCGGGGCTCAAGAAAAATCCCATCCCCGGATCGAGGATGAGCCGGTCGGCAGCGACCCCGCTCCGTCGCAAGGCGGAAACCCGCGCCTCGAAGAACCGCACAATCTCGTCGAGCGCGTCTTCGGGTCGAAGGTGACCGGTGCGGGTGGCGATGCCATCCCGCTGCGCTGAGTGCATAACCACCAGCCTGCAGTCCGCCTCAGCAATATCGGGATAGAGCGCAGGGTCAGGAAATCCTTGGATATCGTTCAGGTAGCCCACGCCGCGCTTGAGCGCATAGCGCTGGGTTTCCGGTTGGAAGCTGTCGATTGAAACACGGTGCATCTGATCGGACAGGGCGTCTAAGAGCGGCGCAATACGTCTGATCTCATCGGCCGGCGATACAGGCCTCGCGTCCGGATGGCTGGCGGCCGGTCCGACATCCACGACGTCTGATCCGACTCGCAGCATTTCGATCGCCGCGGTGACAGCGCCGGCGGGGTCTAGCCGCCGGCTCTCATCGAAGAAGGAGTCCTCGGTGAGATTCAGAATGCCGAACACCG</w:t>
      </w:r>
      <w:commentRangeStart w:id="26"/>
      <w:r w:rsidRPr="00E640C5">
        <w:rPr>
          <w:rFonts w:ascii="宋体" w:eastAsia="宋体" w:hAnsi="宋体"/>
          <w:sz w:val="24"/>
          <w:szCs w:val="24"/>
        </w:rPr>
        <w:t>TCACCAT</w:t>
      </w:r>
      <w:commentRangeEnd w:id="25"/>
      <w:r w:rsidR="00664716" w:rsidRPr="00E640C5">
        <w:rPr>
          <w:rStyle w:val="a7"/>
          <w:rFonts w:ascii="宋体" w:eastAsia="宋体" w:hAnsi="宋体"/>
          <w:sz w:val="24"/>
          <w:szCs w:val="24"/>
        </w:rPr>
        <w:commentReference w:id="25"/>
      </w:r>
      <w:r w:rsidRPr="00E640C5">
        <w:rPr>
          <w:rFonts w:ascii="宋体" w:eastAsia="宋体" w:hAnsi="宋体"/>
          <w:sz w:val="24"/>
          <w:szCs w:val="24"/>
        </w:rPr>
        <w:t>GGCGTCGGCCTCCGCAGCGACTTCCACGATGGGGATCGGGCGAGCAAAAAGGCAGCAATTATGAGCCCCATACCTACAAAGCCCCACGCATCAAGCTTTTGCCCATGAAGCAACCAGGCAATGGCTGTAATTATGACGACGCCGAGTCCCGACCAG</w:t>
      </w:r>
      <w:r w:rsidRPr="00E640C5">
        <w:rPr>
          <w:rFonts w:ascii="宋体" w:eastAsia="宋体" w:hAnsi="宋体"/>
          <w:sz w:val="24"/>
          <w:szCs w:val="24"/>
        </w:rPr>
        <w:lastRenderedPageBreak/>
        <w:t>ACTGCATAAGCAACACCGACAGGGATGGATTTCAGAACCAGAGAAAGAAAATAAAATGCGATGCCATAACCGATTATGACAACGGCGGAAGGGGCAAGCTTAGTAAAGCCCTCGCTAGATTTTAATGCGGATGTTGCGATTACTTCGCCAACTATTGCGATAACAAGAAAAAGCCAGCCTTTCAT</w:t>
      </w:r>
      <w:commentRangeEnd w:id="26"/>
      <w:r w:rsidR="00A72504" w:rsidRPr="00E640C5">
        <w:rPr>
          <w:rStyle w:val="a7"/>
          <w:rFonts w:ascii="宋体" w:eastAsia="宋体" w:hAnsi="宋体"/>
          <w:sz w:val="24"/>
          <w:szCs w:val="24"/>
        </w:rPr>
        <w:commentReference w:id="26"/>
      </w:r>
      <w:r w:rsidRPr="00E640C5">
        <w:rPr>
          <w:rFonts w:ascii="宋体" w:eastAsia="宋体" w:hAnsi="宋体"/>
          <w:sz w:val="24"/>
          <w:szCs w:val="24"/>
        </w:rPr>
        <w:t>GATATATCTCCCAATTTGTGTAGGGCTTATTATGCACGCTTAAAAATAATAAAAGCAGACTTGACCTGATAGTTTGGCTGTGAGCAATTATGTGCTTAGTGCATCTAA</w:t>
      </w:r>
      <w:commentRangeStart w:id="27"/>
      <w:r w:rsidRPr="00E640C5">
        <w:rPr>
          <w:rFonts w:ascii="宋体" w:eastAsia="宋体" w:hAnsi="宋体"/>
          <w:sz w:val="24"/>
          <w:szCs w:val="24"/>
        </w:rPr>
        <w:t>CGCTTGAGTTAAGCCGCGCCGCGAAGCGGCGTCGGCTTGAA</w:t>
      </w:r>
      <w:commentRangeEnd w:id="27"/>
      <w:r w:rsidR="007E3223" w:rsidRPr="00E640C5">
        <w:rPr>
          <w:rStyle w:val="a7"/>
          <w:rFonts w:ascii="宋体" w:eastAsia="宋体" w:hAnsi="宋体"/>
          <w:sz w:val="24"/>
          <w:szCs w:val="24"/>
        </w:rPr>
        <w:commentReference w:id="27"/>
      </w:r>
      <w:commentRangeStart w:id="28"/>
      <w:r w:rsidRPr="00E640C5">
        <w:rPr>
          <w:rFonts w:ascii="宋体" w:eastAsia="宋体" w:hAnsi="宋体"/>
          <w:sz w:val="24"/>
          <w:szCs w:val="24"/>
        </w:rPr>
        <w:t>TGCTGTAATGGACTCTCCCCACACCACAGTTCTATACCAAGGTGTCGAGGTTTTCTGAGCGGGAGAGTCGTTATGAAGCGCATTGCCGTTGATCTGGCCAAGTCCGTTTACCAAGTTGCCGAGAGTGTCCGTTTCGGCCAGGTGGTGCAGCGCAAGCGGCTGAACCGAGAGGCGTTCCGGCGATATATACAGGAGCAGTCCGAGCCGGTCGAGTGGGTGATGGAGGCCTGTGGTACAGCGCATTACTGGGGGCGGTTGGCGCAATCGCTCGGTCATCAGGTGAAGCTGCTGCACCCGCGCTACGTGCGGCCCTATCGCCGTCGTAACAAAACCGACCGTAATGACTGCGATGCCATGCTCGAAGCGGCGCGCTGCACCGACATTCATCCCGTGCCGGTGAAGAGCCACGATCAACAACAGCTCCAGCAATTGCACGGGCTACGTGAAACCTGGAAGAAGAGCCGCACCCAGCGCATCAACCTGCTGCGCGGCATGCTGCGTGAAGCGGGTATCGAAGCCCCAACGTCGACCGCAGCCTTCATCCGAGCTGCCAGTGAACTTGTAGACCAACCTGAACTCGCTTCCTTGAGCCGCCTGCTGCATATCGTCCTGGCCGAGATCAACTTGTACGAACAGTGCATGGCTGAATGCGAACAGCAACTCAAGCGCTGGCATGCTGATGATGACATCGTGCGCAAACTGGATGAAGTCAGTGGCATTGGCCTGCTAACCGCCAGCGCCCTGACCGCCGCTGTCGGCAAGCCCGAACGCTTTGCCAATGGTCGCCAGCTCAGCGCCTGGCTGGGTATGACGCCGCGTGAGTTCAGCAGTGGCAATAGCCGCAAGCTCGGCCATATCAGCCGGCAGGGCAATGTCTATGTGCGCACGTTACTGATCCACGGCTCACGTGCAGCCTTGCTCGCCGCACAACGCTGCCAGGCTCGAACGCCGGAAAAGCTGACGCAGTTACAGCGCTGGGCTGTGCAGACGGCGGCGCGTATCGGTCACAACAAAGCGGCGGTAGCACTGGCCAACAAGCTGGTGCGGATCTGCTGGGCGGTGTGGTGCCACGAGCGGCGGTTCAGTGGCAATTGGCAAAGCGTTAGGCCCGCCTGACGGCGGGGGTAATCAGTAAAGGGGTGATGGTTTTCTTGTGGTTGTGGTGAGCAGCAGCACTGTCGGAACAGGCGAGTCCTGCAGCGGAGCAAGGCCGATAACAATGATGATCCCCGTGATCGATTGAACGCTTGGCCCCCGCTGCGCGAACTACAGAATGGCCAGGGCTTGAACGTCCACAACAGGCCGGATATACGAATGCAACCGCGCTGACGACAGGTGCAAAAGCAAAGCTTTGCTCACTGCTTGTGGGGAGAGTCCATAT</w:t>
      </w:r>
      <w:commentRangeStart w:id="29"/>
      <w:r w:rsidRPr="00E640C5">
        <w:rPr>
          <w:rFonts w:ascii="宋体" w:eastAsia="宋体" w:hAnsi="宋体"/>
          <w:sz w:val="24"/>
          <w:szCs w:val="24"/>
        </w:rPr>
        <w:t>A</w:t>
      </w:r>
      <w:commentRangeEnd w:id="28"/>
      <w:r w:rsidR="00C00594" w:rsidRPr="00E640C5">
        <w:rPr>
          <w:rStyle w:val="a7"/>
          <w:rFonts w:ascii="宋体" w:eastAsia="宋体" w:hAnsi="宋体"/>
          <w:sz w:val="24"/>
          <w:szCs w:val="24"/>
        </w:rPr>
        <w:commentReference w:id="28"/>
      </w:r>
      <w:r w:rsidRPr="00E640C5">
        <w:rPr>
          <w:rFonts w:ascii="宋体" w:eastAsia="宋体" w:hAnsi="宋体"/>
          <w:sz w:val="24"/>
          <w:szCs w:val="24"/>
        </w:rPr>
        <w:t>CGAATTGTTAGAC</w:t>
      </w:r>
      <w:commentRangeEnd w:id="29"/>
      <w:r w:rsidR="004A0C52" w:rsidRPr="00E640C5">
        <w:rPr>
          <w:rStyle w:val="a7"/>
          <w:rFonts w:ascii="宋体" w:eastAsia="宋体" w:hAnsi="宋体"/>
          <w:sz w:val="24"/>
          <w:szCs w:val="24"/>
        </w:rPr>
        <w:commentReference w:id="29"/>
      </w:r>
      <w:r w:rsidRPr="00E640C5">
        <w:rPr>
          <w:rFonts w:ascii="宋体" w:eastAsia="宋体" w:hAnsi="宋体"/>
          <w:sz w:val="24"/>
          <w:szCs w:val="24"/>
        </w:rPr>
        <w:t>A</w:t>
      </w:r>
      <w:commentRangeStart w:id="30"/>
      <w:r w:rsidRPr="00E640C5">
        <w:rPr>
          <w:rFonts w:ascii="宋体" w:eastAsia="宋体" w:hAnsi="宋体"/>
          <w:sz w:val="24"/>
          <w:szCs w:val="24"/>
        </w:rPr>
        <w:t>TTATTTGCCGACTACCTTGGTGATCTCGCCTTTCACGTAGTGAACAAATTCTTCCAACTGATCTGCGCGGGAGGCCAAGCGATCTTCTTCTTGTCCAAGATAAGCCTGTCTAGCTTCAAGTATGACGGGCTGATACTGGGCCGGCAGGCGCTCCATTGCCCAGTCGGCAGCGACATCCTTCGGCGCGATTTTGCCGGTTACTGCGCTGTACCAAATGCGGGACAACGTAAGCACTACATTTCGCTCATCGCCAGCCCAGTCGGGCGGCGAGTTCCATAGCGTTAAGGTTTCATTTAGCGCCTCAAATAGATCCTGTTCAGGAACCGGATCAAAGAGTTCCTCCGCCGCTGGACCTACCAAGGCAACGCTATGTTCTCTTGCTTTTGTCAGCAAGATAGCCAGATCAATGTCGATCGTGGCTGGCTCGAAGATACCTGCAAGAATGTCATTGCGCTGCCATTCTCCAAATTGCAGTTCGCGCTTAGCTGGATAACGCCACGGAATGATGTCGTCGTGCACAACAATGGTGACTTCTACAGCGCGGAGAATCTCGCTCTCTCCAGGGGAAGCCGAAGTTTCCAAAAGGTCGTTGATCAAAGCTCGCCGCGTTGTTTCATCAAGCCTTACGGTCACCGTAACCAGCAAATCAATATCACTGTGTGGCTTCAGGCCGCCATCCACTGCGGAGCCGTACAAATGTACGGCCAGCAACGTCGGTTCGAGATGGCGCTCGATGACGCCAACTACCTCTGATAGTTGAGTCGATACTTCGGCGATCACCGCTTCCCTCAT</w:t>
      </w:r>
      <w:commentRangeEnd w:id="30"/>
      <w:r w:rsidR="00FB67B1" w:rsidRPr="00E640C5">
        <w:rPr>
          <w:rStyle w:val="a7"/>
          <w:rFonts w:ascii="宋体" w:eastAsia="宋体" w:hAnsi="宋体"/>
          <w:sz w:val="24"/>
          <w:szCs w:val="24"/>
        </w:rPr>
        <w:commentReference w:id="30"/>
      </w:r>
      <w:r w:rsidRPr="00E640C5">
        <w:rPr>
          <w:rFonts w:ascii="宋体" w:eastAsia="宋体" w:hAnsi="宋体"/>
          <w:sz w:val="24"/>
          <w:szCs w:val="24"/>
        </w:rPr>
        <w:t>GAT</w:t>
      </w:r>
      <w:commentRangeStart w:id="31"/>
      <w:r w:rsidRPr="00E640C5">
        <w:rPr>
          <w:rFonts w:ascii="宋体" w:eastAsia="宋体" w:hAnsi="宋体"/>
          <w:sz w:val="24"/>
          <w:szCs w:val="24"/>
        </w:rPr>
        <w:t>GTTTAACGCCGCCATAAACGGCGACAGGGTGGCGCGCCTATTGCGCATAAAATGGCGAAGCCATGCGCAACAGGCGCGGAATCTCTGGCGTCCGGTTTGATGGCTTTGTTATGC</w:t>
      </w:r>
      <w:commentRangeEnd w:id="31"/>
      <w:r w:rsidR="0046731B" w:rsidRPr="00E640C5">
        <w:rPr>
          <w:rStyle w:val="a7"/>
          <w:rFonts w:ascii="宋体" w:eastAsia="宋体" w:hAnsi="宋体"/>
          <w:sz w:val="24"/>
          <w:szCs w:val="24"/>
        </w:rPr>
        <w:commentReference w:id="31"/>
      </w:r>
      <w:r w:rsidRPr="00E640C5">
        <w:rPr>
          <w:rFonts w:ascii="宋体" w:eastAsia="宋体" w:hAnsi="宋体"/>
          <w:sz w:val="24"/>
          <w:szCs w:val="24"/>
        </w:rPr>
        <w:t>AAAGGA</w:t>
      </w:r>
      <w:commentRangeStart w:id="32"/>
      <w:r w:rsidRPr="00E640C5">
        <w:rPr>
          <w:rFonts w:ascii="宋体" w:eastAsia="宋体" w:hAnsi="宋体"/>
          <w:sz w:val="24"/>
          <w:szCs w:val="24"/>
        </w:rPr>
        <w:t>CTAGTCTTCAATGACGTGTAAACCACGGCGCTTTAAGTCCTCCAACGAATCCAACATTCCCCTTATTAATTCAACAGGATGCCCCTCCCAGTCTTCAACAACGCCAACAATTCTCAAGGGTTCGCAGGTTCTATAGGACTGTGTTGGATTACCGGGAAATCTTTTGTTCGTAAGATTCGGATCGTCTTCGAACGGTCCTGTTGGCTCAACTATGTATATGTAGCCGCGACCCTCGAGGCCAGACAGTGACATAGCAAGTTCAGCTCCCCAAACTGCTGGCTCCATCAAGGCTGAAAAGTAGATGTGCTTAAGAATACGACCGTCCTCGAAATGAGAGATGAACCCTGTGGTTAGCAAGTCACCAATCGCCAAATTGGCTTTGGTTCCATGA</w:t>
      </w:r>
      <w:r w:rsidRPr="00E640C5">
        <w:rPr>
          <w:rFonts w:ascii="宋体" w:eastAsia="宋体" w:hAnsi="宋体"/>
          <w:sz w:val="24"/>
          <w:szCs w:val="24"/>
        </w:rPr>
        <w:lastRenderedPageBreak/>
        <w:t>TAGAACGGTCCTTGCACCTGCTTGTAATTATCATGAGAGATGGGAATCCAATCTTTTACCAT</w:t>
      </w:r>
      <w:commentRangeEnd w:id="32"/>
      <w:r w:rsidR="00214187" w:rsidRPr="00E640C5">
        <w:rPr>
          <w:rStyle w:val="a7"/>
          <w:rFonts w:ascii="宋体" w:eastAsia="宋体" w:hAnsi="宋体"/>
          <w:sz w:val="24"/>
          <w:szCs w:val="24"/>
        </w:rPr>
        <w:commentReference w:id="32"/>
      </w:r>
      <w:r w:rsidRPr="00E640C5">
        <w:rPr>
          <w:rFonts w:ascii="宋体" w:eastAsia="宋体" w:hAnsi="宋体"/>
          <w:sz w:val="24"/>
          <w:szCs w:val="24"/>
        </w:rPr>
        <w:t>TTTAAGACCCTTAATTGTTGGGATTTGGCT</w:t>
      </w:r>
      <w:commentRangeStart w:id="33"/>
      <w:r w:rsidRPr="00E640C5">
        <w:rPr>
          <w:rFonts w:ascii="宋体" w:eastAsia="宋体" w:hAnsi="宋体"/>
          <w:sz w:val="24"/>
          <w:szCs w:val="24"/>
        </w:rPr>
        <w:t>GCATAACGTTTGACATGAGGGGCGGCCAAGGGCGCCAGCCCTTGGACGTCCCCCTCGATGGAAGGG</w:t>
      </w:r>
      <w:commentRangeStart w:id="34"/>
      <w:r w:rsidRPr="00E640C5">
        <w:rPr>
          <w:rFonts w:ascii="宋体" w:eastAsia="宋体" w:hAnsi="宋体"/>
          <w:sz w:val="24"/>
          <w:szCs w:val="24"/>
        </w:rPr>
        <w:t>TTAGGC</w:t>
      </w:r>
      <w:commentRangeEnd w:id="33"/>
      <w:r w:rsidR="00046416" w:rsidRPr="00E640C5">
        <w:rPr>
          <w:rStyle w:val="a7"/>
          <w:rFonts w:ascii="宋体" w:eastAsia="宋体" w:hAnsi="宋体"/>
          <w:sz w:val="24"/>
          <w:szCs w:val="24"/>
        </w:rPr>
        <w:commentReference w:id="33"/>
      </w:r>
      <w:r w:rsidRPr="00E640C5">
        <w:rPr>
          <w:rFonts w:ascii="宋体" w:eastAsia="宋体" w:hAnsi="宋体"/>
          <w:sz w:val="24"/>
          <w:szCs w:val="24"/>
        </w:rPr>
        <w:t>ATCACTGCGTGTTCGCTCGAATGCCTGGCGTGTTTGAACCATGTACACGGCTGGACCATCTGGGGTGGTTACGGTACCTTGCCTCTCAAACCCCGCTTTCTCGTAGCATCGGATCGCTCGCAAGTTGCTCGGCGACGGGTCCGTTTGGATCTTGGTGACCTCGGGATCATTGAACAGCAACTCAACCAGAGCTCGAACCAGCTTGGTTCCCAAGCCTTTGCCCAGTTGTGATGCATTCGCCAGTGACTGGTCTATTCCGCGTACTCCTGGATCGGTTTCTTCTTCCCACCATCCGTCCCCGCCTCCAAGAGCAACGTACGACTGGGCATACCCAATCGGCTCTCCATTCAGCATTGCAATGTATGGAGTGACGGACTCTTGCGCTAAAACGCTTGGCAAGTACTGTTCCTGTACGTCAGCAAGTGTCGGGCGTGCTTCTTCTCCGCCCCACCACTCGACGATATGAGATCGATTTAGCCACTCATAGAGCATCGCAAGGTCATGCTCAGTCATGAGGCGCAGTGTGACGGAATCGTTGCTGTTGGTCAC</w:t>
      </w:r>
      <w:commentRangeEnd w:id="34"/>
      <w:r w:rsidR="00AF4B05" w:rsidRPr="00E640C5">
        <w:rPr>
          <w:rStyle w:val="a7"/>
          <w:rFonts w:ascii="宋体" w:eastAsia="宋体" w:hAnsi="宋体"/>
          <w:sz w:val="24"/>
          <w:szCs w:val="24"/>
        </w:rPr>
        <w:commentReference w:id="34"/>
      </w:r>
      <w:r w:rsidRPr="00E640C5">
        <w:rPr>
          <w:rFonts w:ascii="宋体" w:eastAsia="宋体" w:hAnsi="宋体"/>
          <w:sz w:val="24"/>
          <w:szCs w:val="24"/>
        </w:rPr>
        <w:t>GATGCTGTACTTTGTCATGATATATCTCCCAATTTGTGTAGGGCTTATTATGCACGCTTAAAAATAATAAAAGCAGACTTGACCTGATAGTTTGGCTGTGAGCAATTATGTGCTTAGTGC</w:t>
      </w:r>
      <w:commentRangeStart w:id="35"/>
      <w:r w:rsidRPr="00E640C5">
        <w:rPr>
          <w:rFonts w:ascii="宋体" w:eastAsia="宋体" w:hAnsi="宋体"/>
          <w:sz w:val="24"/>
          <w:szCs w:val="24"/>
        </w:rPr>
        <w:t>ATCTAACGCTAAGTTCAGCGGCAGTTTGTAAGTTGCGCGTTGTGGAATACTTTGCGAAGCAAACCACAAAAGCGCAACTTACAAACTGTCCAGCCACGTAGTGGCGTGCTGCAACGACTTGTTAGAA</w:t>
      </w:r>
      <w:commentRangeEnd w:id="35"/>
      <w:r w:rsidR="00730CF9" w:rsidRPr="00E640C5">
        <w:rPr>
          <w:rStyle w:val="a7"/>
          <w:rFonts w:ascii="宋体" w:eastAsia="宋体" w:hAnsi="宋体"/>
          <w:sz w:val="24"/>
          <w:szCs w:val="24"/>
        </w:rPr>
        <w:commentReference w:id="35"/>
      </w:r>
      <w:r w:rsidRPr="00E640C5">
        <w:rPr>
          <w:rFonts w:ascii="宋体" w:eastAsia="宋体" w:hAnsi="宋体"/>
          <w:sz w:val="24"/>
          <w:szCs w:val="24"/>
        </w:rPr>
        <w:t>AT</w:t>
      </w:r>
      <w:commentRangeStart w:id="36"/>
      <w:r w:rsidRPr="00E640C5">
        <w:rPr>
          <w:rFonts w:ascii="宋体" w:eastAsia="宋体" w:hAnsi="宋体"/>
          <w:sz w:val="24"/>
          <w:szCs w:val="24"/>
        </w:rPr>
        <w:t>TTAGTTGCTTGGTTTTGATGGTTTTTTACTTTCGTTTAACCCTTTAACCGCCTGCTCTAATGTAAGTTTCAAGAGTGATGCGTCTCCAACTTCACTGTGACTTGGAACAACCAGTTTTGCCTTACCATATTTGGACTTTAATAATTTGGCGGACTTTGGCCAAGCTTCTATATTTGCGTCACCCAAATTGCCTAAACCGTACGGTTTAATAAAACAACCACCGAATAATATTTTCCTTTCAGGCAGCCAAACCACTACGTTATCTGGAGTGTGTCCCGGGCCTGGATAAAAAACTTCAATTTTATTTTTAACTAGCCAATAGTTAACTCCGCTAAATGAATTTGTGGCTTGAACCTTGCCGTCTTTTTTAAGCAGTTCATTTGTTAATTCAGATGCATACGTGGGGATAGATCGAGAATTAAGCCACTCTATTCCGCCCGTGCTGTCGCTATGAAAATGAGAGGAAATACTGCCTTTTATTTTATAGCCACGCTCCACAAACCAAGTGACTAACTTTTCAGTATCTTTAGCCGTAAATGGAGTGTCAATTAGATAAGCCTCAGCATTTACAAGAACCACCAAACCATGTTTAGGAACAACGCCCCACCCGTTAACTTCTTCAAACGAAGTATGAACATAAACGCCTTCATCAAGCTTTTCAATTTTTAAATCTGGCAAAGACTCTGCTGCGGTAGCAATGCTGCAAAACAAAAATATAAAGAATACAGATAACTTGCTCAT</w:t>
      </w:r>
      <w:commentRangeEnd w:id="36"/>
      <w:r w:rsidR="00B56587" w:rsidRPr="00E640C5">
        <w:rPr>
          <w:rStyle w:val="a7"/>
          <w:rFonts w:ascii="宋体" w:eastAsia="宋体" w:hAnsi="宋体"/>
          <w:sz w:val="24"/>
          <w:szCs w:val="24"/>
        </w:rPr>
        <w:commentReference w:id="36"/>
      </w:r>
      <w:r w:rsidRPr="00E640C5">
        <w:rPr>
          <w:rFonts w:ascii="宋体" w:eastAsia="宋体" w:hAnsi="宋体"/>
          <w:sz w:val="24"/>
          <w:szCs w:val="24"/>
        </w:rPr>
        <w:t>ACTTTTCCT</w:t>
      </w:r>
      <w:commentRangeStart w:id="37"/>
      <w:r w:rsidRPr="00E640C5">
        <w:rPr>
          <w:rFonts w:ascii="宋体" w:eastAsia="宋体" w:hAnsi="宋体"/>
          <w:sz w:val="24"/>
          <w:szCs w:val="24"/>
        </w:rPr>
        <w:t>TTTCTAACTTTGTTTTAGGGCGACTGCCCTGCTGCGTAACATCGTTGCTGCTCCATAACATCA</w:t>
      </w:r>
      <w:commentRangeEnd w:id="37"/>
      <w:r w:rsidR="00361BA2" w:rsidRPr="00E640C5">
        <w:rPr>
          <w:rStyle w:val="a7"/>
          <w:rFonts w:ascii="宋体" w:eastAsia="宋体" w:hAnsi="宋体"/>
          <w:sz w:val="24"/>
          <w:szCs w:val="24"/>
        </w:rPr>
        <w:commentReference w:id="37"/>
      </w:r>
      <w:r w:rsidRPr="00E640C5">
        <w:rPr>
          <w:rFonts w:ascii="宋体" w:eastAsia="宋体" w:hAnsi="宋体"/>
          <w:sz w:val="24"/>
          <w:szCs w:val="24"/>
        </w:rPr>
        <w:t>AACATCGACCCACGGCGTAACGCGCTTGCTGCTTGGATGCCCGAGGCATAGACTGTACAAAAAAACAGTCATAACAAGCC</w:t>
      </w:r>
      <w:commentRangeStart w:id="38"/>
      <w:r w:rsidRPr="00E640C5">
        <w:rPr>
          <w:rFonts w:ascii="宋体" w:eastAsia="宋体" w:hAnsi="宋体"/>
          <w:sz w:val="24"/>
          <w:szCs w:val="24"/>
        </w:rPr>
        <w:t>ATGAAAACCGCCACTGCGCCGTTACCACCGCTGCGTTCGGTCAAGGTTCTGGACCAGTTGCGTGAGCGCATACGCTACTTGCATTAC</w:t>
      </w:r>
      <w:commentRangeStart w:id="39"/>
      <w:r w:rsidRPr="00E640C5">
        <w:rPr>
          <w:rFonts w:ascii="宋体" w:eastAsia="宋体" w:hAnsi="宋体"/>
          <w:sz w:val="24"/>
          <w:szCs w:val="24"/>
        </w:rPr>
        <w:t>AGCTTACGAACCGAACAGGCTTATGTCCA</w:t>
      </w:r>
      <w:commentRangeEnd w:id="39"/>
      <w:r w:rsidR="0027070D" w:rsidRPr="00E640C5">
        <w:rPr>
          <w:rStyle w:val="a7"/>
          <w:rFonts w:ascii="宋体" w:eastAsia="宋体" w:hAnsi="宋体"/>
          <w:sz w:val="24"/>
          <w:szCs w:val="24"/>
        </w:rPr>
        <w:commentReference w:id="39"/>
      </w:r>
      <w:r w:rsidRPr="00E640C5">
        <w:rPr>
          <w:rFonts w:ascii="宋体" w:eastAsia="宋体" w:hAnsi="宋体"/>
          <w:sz w:val="24"/>
          <w:szCs w:val="24"/>
        </w:rPr>
        <w:t>CTGGGTTCGTGCCTTCATCCGTTTCCACGGTGTGCGTCACCCGGCAACCTTGGGCAGCAGCGAAGTCGAGGCATTTCTGTCCTGGCTGGCGAACGAGCGCAAGGTTTCGGTCTCCACGCATCGTCAGGCATTGGCGGCCTTGCTGTTCTTCTACGGCAAGGTGCTGTGCACGGATCTGCCCTGGCTTCAGGAGATCGGAAGACCTCGGCCGTCGCGGCGCTTGCCGGTGGTGCTGACCCCGGATGAAGTGGTTCGCATCCTCGGTTTTCTGGAAGGCGAGCATCGTTTGTTCGCCCAGCTTCTGTATGGAACGGGCATGCGGATCAGTGAGGGTTTGCAACTGCGGGTCAAGGATCTGGATTTCGATCACGGCACGATCATCGTGCGGGAGGGCAAGGGCTCCAAGGATCGGGCCTTGATGTTACCCGAGAGCTTGGCACCCAGCCTGCGCGAGCAGCTGTCGCGTGCACGGGCATGGTGGCTGAAGGACCAGGCCGAGGGCCGCAGCGGCGTTGCGCTTCCCGACGCCCTTGAGCGGAAGTATCCGCGCGCCGGGCATTCCTGGCCGTGGTTCTGGGTTTTTGCGCAGCACACGCATTCGACCGATCCACGGAGCGGTGTCGTGCGTCGCCATCACATGTATGACCAGACCTTTCAGCGCGCCTTCAAACGTGCCGTAGAACAAGCAGGCATCACGAAGCCCGCCACACCGCACACCCTCCGCCACTCGTTCGCGACGGCCTTGCTCCGCAGCGGTTACGACATTCGAACCGTGCAGGATCTGCTCGGCCATTCCGACGTCTCTACGACGATGATTTACACGCATGTGCTGAAAGTTGGCGGTGCCGGAGTGCGCTCACCGCTTGATGCGCTGCCGCCCCTCACTAGTGAGAGGTAG</w:t>
      </w:r>
      <w:commentRangeEnd w:id="38"/>
      <w:r w:rsidR="00B0469A" w:rsidRPr="00E640C5">
        <w:rPr>
          <w:rStyle w:val="a7"/>
          <w:rFonts w:ascii="宋体" w:eastAsia="宋体" w:hAnsi="宋体"/>
          <w:sz w:val="24"/>
          <w:szCs w:val="24"/>
        </w:rPr>
        <w:commentReference w:id="38"/>
      </w:r>
      <w:r w:rsidRPr="00E640C5">
        <w:rPr>
          <w:rFonts w:ascii="宋体" w:eastAsia="宋体" w:hAnsi="宋体"/>
          <w:sz w:val="24"/>
          <w:szCs w:val="24"/>
        </w:rPr>
        <w:t>GGCAGCGCAAGTCAATCCTGGCGGATTCACTACCCCTGCGCGAAGGCCATCGGTGCCGCATCGAACGGCCGGTTGCGGAAAGTCCTCCCTGCGTCCGCTGATGGCCGGCAGCAGCCCGTCGTTGCCTGATGGATCCAACCCCTCCGCTGCTATAGTGCAGTCGGCTT</w:t>
      </w:r>
      <w:r w:rsidRPr="00E640C5">
        <w:rPr>
          <w:rFonts w:ascii="宋体" w:eastAsia="宋体" w:hAnsi="宋体"/>
          <w:sz w:val="24"/>
          <w:szCs w:val="24"/>
        </w:rPr>
        <w:lastRenderedPageBreak/>
        <w:t>CTGACGTTCA</w:t>
      </w:r>
      <w:commentRangeStart w:id="40"/>
      <w:r w:rsidRPr="00E640C5">
        <w:rPr>
          <w:rFonts w:ascii="宋体" w:eastAsia="宋体" w:hAnsi="宋体"/>
          <w:sz w:val="24"/>
          <w:szCs w:val="24"/>
        </w:rPr>
        <w:t>GTGCAGCCGTCTTCTGAAAACGACA</w:t>
      </w:r>
      <w:commentRangeEnd w:id="40"/>
      <w:r w:rsidR="00617FA8" w:rsidRPr="00E640C5">
        <w:rPr>
          <w:rStyle w:val="a7"/>
          <w:rFonts w:ascii="宋体" w:eastAsia="宋体" w:hAnsi="宋体"/>
          <w:sz w:val="24"/>
          <w:szCs w:val="24"/>
        </w:rPr>
        <w:commentReference w:id="40"/>
      </w:r>
    </w:p>
    <w:sectPr w:rsidR="00B923A7" w:rsidRPr="00E640C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7-30T11:05:00Z" w:initials="XL">
    <w:p w14:paraId="4353D85A" w14:textId="7FB1B696" w:rsidR="00941380" w:rsidRPr="00E640C5" w:rsidRDefault="00941380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IS6100 (-)</w:t>
      </w:r>
    </w:p>
  </w:comment>
  <w:comment w:id="1" w:author="Xinyue Li" w:date="2023-07-30T11:09:00Z" w:initials="XL">
    <w:p w14:paraId="3C972D32" w14:textId="4C8F004E" w:rsidR="00637188" w:rsidRPr="00E640C5" w:rsidRDefault="00637188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ΔtnpA (-)</w:t>
      </w:r>
    </w:p>
  </w:comment>
  <w:comment w:id="2" w:author="Xinyue Li" w:date="2023-07-30T11:09:00Z" w:initials="XL">
    <w:p w14:paraId="47886893" w14:textId="5E8D4665" w:rsidR="00E4349A" w:rsidRPr="00E640C5" w:rsidRDefault="00E4349A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res (+)</w:t>
      </w:r>
    </w:p>
  </w:comment>
  <w:comment w:id="3" w:author="Xinyue Li" w:date="2023-07-30T11:09:00Z" w:initials="XL">
    <w:p w14:paraId="0AF8E172" w14:textId="31FC0CA6" w:rsidR="00DA2B58" w:rsidRPr="00E640C5" w:rsidRDefault="00DA2B58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ΔtnpR-5' (+)</w:t>
      </w:r>
    </w:p>
  </w:comment>
  <w:comment w:id="4" w:author="Xinyue Li" w:date="2023-07-30T11:10:00Z" w:initials="XL">
    <w:p w14:paraId="47B425C2" w14:textId="1E46585C" w:rsidR="003D3642" w:rsidRPr="00E640C5" w:rsidRDefault="003D3642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ISPpu17 (+)</w:t>
      </w:r>
    </w:p>
  </w:comment>
  <w:comment w:id="5" w:author="Xinyue Li" w:date="2023-07-30T16:23:00Z" w:initials="XL">
    <w:p w14:paraId="0ED6025C" w14:textId="0EF0E368" w:rsidR="007A4068" w:rsidRPr="00E640C5" w:rsidRDefault="007A4068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ΔtnpR-3' (+)</w:t>
      </w:r>
    </w:p>
  </w:comment>
  <w:comment w:id="6" w:author="Xinyue Li" w:date="2023-07-30T16:24:00Z" w:initials="XL">
    <w:p w14:paraId="15CF5013" w14:textId="23487C10" w:rsidR="0048486E" w:rsidRPr="00E640C5" w:rsidRDefault="0048486E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blaTEM-1B (+)</w:t>
      </w:r>
    </w:p>
  </w:comment>
  <w:comment w:id="7" w:author="Xinyue Li" w:date="2023-07-30T16:25:00Z" w:initials="XL">
    <w:p w14:paraId="14531AF5" w14:textId="78BAAD02" w:rsidR="006E319A" w:rsidRPr="00E640C5" w:rsidRDefault="006E319A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IRR_Tn2 (+)</w:t>
      </w:r>
    </w:p>
  </w:comment>
  <w:comment w:id="8" w:author="Xinyue Li" w:date="2023-07-30T16:25:00Z" w:initials="XL">
    <w:p w14:paraId="50389904" w14:textId="12637F5F" w:rsidR="00313C0C" w:rsidRPr="00E640C5" w:rsidRDefault="00313C0C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rmtB (+)</w:t>
      </w:r>
    </w:p>
  </w:comment>
  <w:comment w:id="9" w:author="Xinyue Li" w:date="2023-07-30T16:26:00Z" w:initials="XL">
    <w:p w14:paraId="0440037F" w14:textId="21C1C7DE" w:rsidR="00674B80" w:rsidRPr="00E640C5" w:rsidRDefault="00674B80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ISCR3 (-)</w:t>
      </w:r>
    </w:p>
  </w:comment>
  <w:comment w:id="10" w:author="Xinyue Li" w:date="2023-07-30T16:27:00Z" w:initials="XL">
    <w:p w14:paraId="6D9908B6" w14:textId="568B9FAB" w:rsidR="00256B34" w:rsidRPr="00E640C5" w:rsidRDefault="00256B34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erm (-)</w:t>
      </w:r>
    </w:p>
  </w:comment>
  <w:comment w:id="11" w:author="Xinyue Li" w:date="2023-07-30T16:28:00Z" w:initials="XL">
    <w:p w14:paraId="4EB96B27" w14:textId="369A1AD2" w:rsidR="00764FD8" w:rsidRPr="00E640C5" w:rsidRDefault="00764FD8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ΔISCR3 (-)</w:t>
      </w:r>
    </w:p>
  </w:comment>
  <w:comment w:id="12" w:author="Xinyue Li" w:date="2023-07-30T16:28:00Z" w:initials="XL">
    <w:p w14:paraId="75A4DFF4" w14:textId="179110F8" w:rsidR="008636E4" w:rsidRPr="00E640C5" w:rsidRDefault="008636E4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ΔtmrB (-)</w:t>
      </w:r>
    </w:p>
  </w:comment>
  <w:comment w:id="13" w:author="Xinyue Li" w:date="2023-07-30T16:29:00Z" w:initials="XL">
    <w:p w14:paraId="0B9828C1" w14:textId="599FB17B" w:rsidR="003B5192" w:rsidRPr="00E640C5" w:rsidRDefault="003B5192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aacC2 (-)</w:t>
      </w:r>
    </w:p>
  </w:comment>
  <w:comment w:id="14" w:author="Xinyue Li" w:date="2023-07-30T16:30:00Z" w:initials="XL">
    <w:p w14:paraId="43BBD87A" w14:textId="73F50C1D" w:rsidR="003B0194" w:rsidRPr="00E640C5" w:rsidRDefault="003B0194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ISAba14 (-)</w:t>
      </w:r>
    </w:p>
  </w:comment>
  <w:comment w:id="15" w:author="Xinyue Li" w:date="2023-07-30T16:44:00Z" w:initials="XL">
    <w:p w14:paraId="551687BF" w14:textId="53D6D0B9" w:rsidR="006F00E1" w:rsidRPr="00E640C5" w:rsidRDefault="006F00E1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MITE439 (-)</w:t>
      </w:r>
    </w:p>
  </w:comment>
  <w:comment w:id="16" w:author="Xinyue Li" w:date="2023-07-30T16:44:00Z" w:initials="XL">
    <w:p w14:paraId="1C66CEE8" w14:textId="48ABFB47" w:rsidR="006075B6" w:rsidRPr="00E640C5" w:rsidRDefault="006075B6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eastAsia="微软雅黑" w:hAnsi="Times New Roman" w:cs="Times New Roman"/>
          <w:sz w:val="24"/>
          <w:szCs w:val="24"/>
        </w:rPr>
        <w:t>∆</w:t>
      </w:r>
      <w:r w:rsidRPr="00E640C5">
        <w:rPr>
          <w:rFonts w:ascii="Times New Roman" w:hAnsi="Times New Roman" w:cs="Times New Roman"/>
          <w:sz w:val="24"/>
          <w:szCs w:val="24"/>
        </w:rPr>
        <w:t>tniA (+)</w:t>
      </w:r>
    </w:p>
  </w:comment>
  <w:comment w:id="17" w:author="Xinyue Li" w:date="2023-07-30T16:45:00Z" w:initials="XL">
    <w:p w14:paraId="66FA1A46" w14:textId="16796752" w:rsidR="00DF0689" w:rsidRPr="00E640C5" w:rsidRDefault="00DF0689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ΔtniB (+)</w:t>
      </w:r>
    </w:p>
  </w:comment>
  <w:comment w:id="18" w:author="Xinyue Li" w:date="2023-07-30T16:46:00Z" w:initials="XL">
    <w:p w14:paraId="21A2C848" w14:textId="2AC5C3FF" w:rsidR="00F81C66" w:rsidRPr="00E640C5" w:rsidRDefault="00F81C66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orf5 (-)</w:t>
      </w:r>
    </w:p>
  </w:comment>
  <w:comment w:id="19" w:author="Xinyue Li" w:date="2023-07-30T16:46:00Z" w:initials="XL">
    <w:p w14:paraId="7EC8A42F" w14:textId="5A0BE1A8" w:rsidR="000A17F6" w:rsidRPr="00E640C5" w:rsidRDefault="000A17F6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sul1 (-)</w:t>
      </w:r>
    </w:p>
  </w:comment>
  <w:comment w:id="20" w:author="Xinyue Li" w:date="2023-07-30T16:47:00Z" w:initials="XL">
    <w:p w14:paraId="3CF9D70E" w14:textId="1E1F44DA" w:rsidR="008244E5" w:rsidRPr="00E640C5" w:rsidRDefault="008244E5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qacED1 (-)</w:t>
      </w:r>
    </w:p>
  </w:comment>
  <w:comment w:id="21" w:author="Xinyue Li" w:date="2023-07-30T16:48:00Z" w:initials="XL">
    <w:p w14:paraId="48AD0982" w14:textId="5DBC79A4" w:rsidR="00F3091D" w:rsidRPr="00E640C5" w:rsidRDefault="00F3091D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dfrA42 (-)</w:t>
      </w:r>
    </w:p>
  </w:comment>
  <w:comment w:id="22" w:author="Xinyue Li" w:date="2023-07-30T16:48:00Z" w:initials="XL">
    <w:p w14:paraId="0422F71E" w14:textId="6B10DD0D" w:rsidR="00BF0A91" w:rsidRPr="00E640C5" w:rsidRDefault="00BF0A91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mdlB (-)</w:t>
      </w:r>
    </w:p>
  </w:comment>
  <w:comment w:id="23" w:author="Xinyue Li" w:date="2023-07-30T16:49:00Z" w:initials="XL">
    <w:p w14:paraId="74D5ADC8" w14:textId="6A81B624" w:rsidR="007A6824" w:rsidRPr="00E640C5" w:rsidRDefault="007A6824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fepC (-)</w:t>
      </w:r>
    </w:p>
  </w:comment>
  <w:comment w:id="24" w:author="Xinyue Li" w:date="2023-07-30T16:49:00Z" w:initials="XL">
    <w:p w14:paraId="1C1D3BC1" w14:textId="537E12A5" w:rsidR="00B25C49" w:rsidRPr="00E640C5" w:rsidRDefault="00B25C49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ISCR1 (+)</w:t>
      </w:r>
    </w:p>
  </w:comment>
  <w:comment w:id="25" w:author="Xinyue Li" w:date="2023-07-30T16:51:00Z" w:initials="XL">
    <w:p w14:paraId="513D29E9" w14:textId="1872300A" w:rsidR="00664716" w:rsidRPr="00E640C5" w:rsidRDefault="00664716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sul1 (-)</w:t>
      </w:r>
    </w:p>
  </w:comment>
  <w:comment w:id="26" w:author="Xinyue Li" w:date="2023-07-30T16:51:00Z" w:initials="XL">
    <w:p w14:paraId="3E74E53A" w14:textId="67514999" w:rsidR="00A72504" w:rsidRPr="00E640C5" w:rsidRDefault="00A72504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qacED1 (-)</w:t>
      </w:r>
    </w:p>
  </w:comment>
  <w:comment w:id="27" w:author="Xinyue Li" w:date="2023-07-30T16:52:00Z" w:initials="XL">
    <w:p w14:paraId="283D2137" w14:textId="49A1F48D" w:rsidR="007E3223" w:rsidRPr="00E640C5" w:rsidRDefault="007E3223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eastAsia="微软雅黑" w:hAnsi="Times New Roman" w:cs="Times New Roman"/>
          <w:sz w:val="24"/>
          <w:szCs w:val="24"/>
        </w:rPr>
        <w:t>∆</w:t>
      </w:r>
      <w:r w:rsidRPr="00E640C5">
        <w:rPr>
          <w:rFonts w:ascii="Times New Roman" w:hAnsi="Times New Roman" w:cs="Times New Roman"/>
          <w:sz w:val="24"/>
          <w:szCs w:val="24"/>
        </w:rPr>
        <w:t>attC_aadA1a (-)</w:t>
      </w:r>
    </w:p>
  </w:comment>
  <w:comment w:id="28" w:author="Xinyue Li" w:date="2023-07-30T16:52:00Z" w:initials="XL">
    <w:p w14:paraId="332D191F" w14:textId="7E5109D7" w:rsidR="00C00594" w:rsidRPr="00E640C5" w:rsidRDefault="00C00594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ISPa62 (+)</w:t>
      </w:r>
    </w:p>
  </w:comment>
  <w:comment w:id="29" w:author="Xinyue Li" w:date="2023-07-30T16:53:00Z" w:initials="XL">
    <w:p w14:paraId="5B5E9DC7" w14:textId="414CBE2D" w:rsidR="004A0C52" w:rsidRPr="00E640C5" w:rsidRDefault="004A0C52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eastAsia="微软雅黑" w:hAnsi="Times New Roman" w:cs="Times New Roman"/>
          <w:sz w:val="24"/>
          <w:szCs w:val="24"/>
        </w:rPr>
        <w:t>∆</w:t>
      </w:r>
      <w:r w:rsidRPr="00E640C5">
        <w:rPr>
          <w:rFonts w:ascii="Times New Roman" w:hAnsi="Times New Roman" w:cs="Times New Roman"/>
          <w:sz w:val="24"/>
          <w:szCs w:val="24"/>
        </w:rPr>
        <w:t>attC_aadA1a (-)</w:t>
      </w:r>
    </w:p>
  </w:comment>
  <w:comment w:id="30" w:author="Xinyue Li" w:date="2023-07-30T16:54:00Z" w:initials="XL">
    <w:p w14:paraId="41DD1193" w14:textId="46BE59E1" w:rsidR="00FB67B1" w:rsidRPr="00E640C5" w:rsidRDefault="00FB67B1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aadA1a (-)</w:t>
      </w:r>
    </w:p>
  </w:comment>
  <w:comment w:id="31" w:author="Xinyue Li" w:date="2023-07-30T16:55:00Z" w:initials="XL">
    <w:p w14:paraId="1DADE785" w14:textId="042FF059" w:rsidR="0046731B" w:rsidRPr="00E640C5" w:rsidRDefault="0046731B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attC_arr3 (-)</w:t>
      </w:r>
    </w:p>
  </w:comment>
  <w:comment w:id="32" w:author="Xinyue Li" w:date="2023-07-30T16:55:00Z" w:initials="XL">
    <w:p w14:paraId="29578FC4" w14:textId="0DB2008A" w:rsidR="00214187" w:rsidRPr="00E640C5" w:rsidRDefault="00214187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arr3 (-)</w:t>
      </w:r>
    </w:p>
  </w:comment>
  <w:comment w:id="33" w:author="Xinyue Li" w:date="2023-07-30T16:56:00Z" w:initials="XL">
    <w:p w14:paraId="5B074BC2" w14:textId="5DB267AE" w:rsidR="00046416" w:rsidRPr="00E640C5" w:rsidRDefault="00046416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attC_aacA4'-10 (-)</w:t>
      </w:r>
    </w:p>
  </w:comment>
  <w:comment w:id="34" w:author="Xinyue Li" w:date="2023-07-30T16:56:00Z" w:initials="XL">
    <w:p w14:paraId="485429AC" w14:textId="36D9EC11" w:rsidR="00AF4B05" w:rsidRPr="00E640C5" w:rsidRDefault="00AF4B05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aacA4'-10 (-)</w:t>
      </w:r>
    </w:p>
  </w:comment>
  <w:comment w:id="35" w:author="Xinyue Li" w:date="2023-07-30T16:57:00Z" w:initials="XL">
    <w:p w14:paraId="69A72924" w14:textId="454C4061" w:rsidR="00730CF9" w:rsidRPr="00E640C5" w:rsidRDefault="00730CF9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attC_blaIMP-1 (-)</w:t>
      </w:r>
    </w:p>
  </w:comment>
  <w:comment w:id="36" w:author="Xinyue Li" w:date="2023-07-30T16:57:00Z" w:initials="XL">
    <w:p w14:paraId="31619016" w14:textId="47D2C555" w:rsidR="00B56587" w:rsidRPr="00E640C5" w:rsidRDefault="00B56587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blaIMP-1 (-)</w:t>
      </w:r>
    </w:p>
  </w:comment>
  <w:comment w:id="37" w:author="Xinyue Li" w:date="2023-07-30T16:57:00Z" w:initials="XL">
    <w:p w14:paraId="57D87F37" w14:textId="573AFCE2" w:rsidR="00361BA2" w:rsidRPr="00E640C5" w:rsidRDefault="00361BA2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attI (-)</w:t>
      </w:r>
    </w:p>
  </w:comment>
  <w:comment w:id="39" w:author="Xinyue Li" w:date="2023-07-30T16:58:00Z" w:initials="XL">
    <w:p w14:paraId="39E4E774" w14:textId="31DC8325" w:rsidR="0027070D" w:rsidRPr="00E640C5" w:rsidRDefault="0027070D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PcH1 (-)</w:t>
      </w:r>
    </w:p>
  </w:comment>
  <w:comment w:id="38" w:author="Xinyue Li" w:date="2023-07-30T16:58:00Z" w:initials="XL">
    <w:p w14:paraId="451AB0D4" w14:textId="38A5C936" w:rsidR="00B0469A" w:rsidRPr="00E640C5" w:rsidRDefault="00B0469A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intI1 (+)</w:t>
      </w:r>
    </w:p>
  </w:comment>
  <w:comment w:id="40" w:author="Xinyue Li" w:date="2023-07-30T16:59:00Z" w:initials="XL">
    <w:p w14:paraId="30A95944" w14:textId="365E68A9" w:rsidR="00617FA8" w:rsidRPr="00E640C5" w:rsidRDefault="00617FA8">
      <w:pPr>
        <w:pStyle w:val="a8"/>
        <w:rPr>
          <w:rFonts w:ascii="Times New Roman" w:hAnsi="Times New Roman" w:cs="Times New Roman"/>
          <w:sz w:val="24"/>
          <w:szCs w:val="24"/>
        </w:rPr>
      </w:pPr>
      <w:r w:rsidRPr="00E640C5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E640C5">
        <w:rPr>
          <w:rFonts w:ascii="Times New Roman" w:hAnsi="Times New Roman" w:cs="Times New Roman"/>
          <w:sz w:val="24"/>
          <w:szCs w:val="24"/>
        </w:rPr>
        <w:t>IRi_In2129 (-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353D85A" w15:done="0"/>
  <w15:commentEx w15:paraId="3C972D32" w15:done="0"/>
  <w15:commentEx w15:paraId="47886893" w15:done="0"/>
  <w15:commentEx w15:paraId="0AF8E172" w15:done="0"/>
  <w15:commentEx w15:paraId="47B425C2" w15:done="0"/>
  <w15:commentEx w15:paraId="0ED6025C" w15:done="0"/>
  <w15:commentEx w15:paraId="15CF5013" w15:done="0"/>
  <w15:commentEx w15:paraId="14531AF5" w15:done="0"/>
  <w15:commentEx w15:paraId="50389904" w15:done="0"/>
  <w15:commentEx w15:paraId="0440037F" w15:done="0"/>
  <w15:commentEx w15:paraId="6D9908B6" w15:done="0"/>
  <w15:commentEx w15:paraId="4EB96B27" w15:done="0"/>
  <w15:commentEx w15:paraId="75A4DFF4" w15:done="0"/>
  <w15:commentEx w15:paraId="0B9828C1" w15:done="0"/>
  <w15:commentEx w15:paraId="43BBD87A" w15:done="0"/>
  <w15:commentEx w15:paraId="551687BF" w15:done="0"/>
  <w15:commentEx w15:paraId="1C66CEE8" w15:done="0"/>
  <w15:commentEx w15:paraId="66FA1A46" w15:done="0"/>
  <w15:commentEx w15:paraId="21A2C848" w15:done="0"/>
  <w15:commentEx w15:paraId="7EC8A42F" w15:done="0"/>
  <w15:commentEx w15:paraId="3CF9D70E" w15:done="0"/>
  <w15:commentEx w15:paraId="48AD0982" w15:done="0"/>
  <w15:commentEx w15:paraId="0422F71E" w15:done="0"/>
  <w15:commentEx w15:paraId="74D5ADC8" w15:done="0"/>
  <w15:commentEx w15:paraId="1C1D3BC1" w15:done="0"/>
  <w15:commentEx w15:paraId="513D29E9" w15:done="0"/>
  <w15:commentEx w15:paraId="3E74E53A" w15:done="0"/>
  <w15:commentEx w15:paraId="283D2137" w15:done="0"/>
  <w15:commentEx w15:paraId="332D191F" w15:done="0"/>
  <w15:commentEx w15:paraId="5B5E9DC7" w15:done="0"/>
  <w15:commentEx w15:paraId="41DD1193" w15:done="0"/>
  <w15:commentEx w15:paraId="1DADE785" w15:done="0"/>
  <w15:commentEx w15:paraId="29578FC4" w15:done="0"/>
  <w15:commentEx w15:paraId="5B074BC2" w15:done="0"/>
  <w15:commentEx w15:paraId="485429AC" w15:done="0"/>
  <w15:commentEx w15:paraId="69A72924" w15:done="0"/>
  <w15:commentEx w15:paraId="31619016" w15:done="0"/>
  <w15:commentEx w15:paraId="57D87F37" w15:done="0"/>
  <w15:commentEx w15:paraId="39E4E774" w15:done="0"/>
  <w15:commentEx w15:paraId="451AB0D4" w15:done="0"/>
  <w15:commentEx w15:paraId="30A9594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0C294" w16cex:dateUtc="2023-07-30T03:05:00Z"/>
  <w16cex:commentExtensible w16cex:durableId="2870C352" w16cex:dateUtc="2023-07-30T03:09:00Z"/>
  <w16cex:commentExtensible w16cex:durableId="2870C367" w16cex:dateUtc="2023-07-30T03:09:00Z"/>
  <w16cex:commentExtensible w16cex:durableId="2870C385" w16cex:dateUtc="2023-07-30T03:09:00Z"/>
  <w16cex:commentExtensible w16cex:durableId="2870C3AA" w16cex:dateUtc="2023-07-30T03:10:00Z"/>
  <w16cex:commentExtensible w16cex:durableId="28710D0C" w16cex:dateUtc="2023-07-30T08:23:00Z"/>
  <w16cex:commentExtensible w16cex:durableId="28710D4A" w16cex:dateUtc="2023-07-30T08:24:00Z"/>
  <w16cex:commentExtensible w16cex:durableId="28710D65" w16cex:dateUtc="2023-07-30T08:25:00Z"/>
  <w16cex:commentExtensible w16cex:durableId="28710D8D" w16cex:dateUtc="2023-07-30T08:25:00Z"/>
  <w16cex:commentExtensible w16cex:durableId="28710DCB" w16cex:dateUtc="2023-07-30T08:26:00Z"/>
  <w16cex:commentExtensible w16cex:durableId="28710DFA" w16cex:dateUtc="2023-07-30T08:27:00Z"/>
  <w16cex:commentExtensible w16cex:durableId="28710E23" w16cex:dateUtc="2023-07-30T08:28:00Z"/>
  <w16cex:commentExtensible w16cex:durableId="28710E48" w16cex:dateUtc="2023-07-30T08:28:00Z"/>
  <w16cex:commentExtensible w16cex:durableId="28710E72" w16cex:dateUtc="2023-07-30T08:29:00Z"/>
  <w16cex:commentExtensible w16cex:durableId="28710E94" w16cex:dateUtc="2023-07-30T08:30:00Z"/>
  <w16cex:commentExtensible w16cex:durableId="287111D1" w16cex:dateUtc="2023-07-30T08:44:00Z"/>
  <w16cex:commentExtensible w16cex:durableId="28711201" w16cex:dateUtc="2023-07-30T08:44:00Z"/>
  <w16cex:commentExtensible w16cex:durableId="28711234" w16cex:dateUtc="2023-07-30T08:45:00Z"/>
  <w16cex:commentExtensible w16cex:durableId="28711259" w16cex:dateUtc="2023-07-30T08:46:00Z"/>
  <w16cex:commentExtensible w16cex:durableId="2871127F" w16cex:dateUtc="2023-07-30T08:46:00Z"/>
  <w16cex:commentExtensible w16cex:durableId="287112A8" w16cex:dateUtc="2023-07-30T08:47:00Z"/>
  <w16cex:commentExtensible w16cex:durableId="287112CD" w16cex:dateUtc="2023-07-30T08:48:00Z"/>
  <w16cex:commentExtensible w16cex:durableId="287112F4" w16cex:dateUtc="2023-07-30T08:48:00Z"/>
  <w16cex:commentExtensible w16cex:durableId="2871130A" w16cex:dateUtc="2023-07-30T08:49:00Z"/>
  <w16cex:commentExtensible w16cex:durableId="2871132E" w16cex:dateUtc="2023-07-30T08:49:00Z"/>
  <w16cex:commentExtensible w16cex:durableId="28711374" w16cex:dateUtc="2023-07-30T08:51:00Z"/>
  <w16cex:commentExtensible w16cex:durableId="2871139A" w16cex:dateUtc="2023-07-30T08:51:00Z"/>
  <w16cex:commentExtensible w16cex:durableId="287113B1" w16cex:dateUtc="2023-07-30T08:52:00Z"/>
  <w16cex:commentExtensible w16cex:durableId="287113D9" w16cex:dateUtc="2023-07-30T08:52:00Z"/>
  <w16cex:commentExtensible w16cex:durableId="287113FB" w16cex:dateUtc="2023-07-30T08:53:00Z"/>
  <w16cex:commentExtensible w16cex:durableId="2871145C" w16cex:dateUtc="2023-07-30T08:54:00Z"/>
  <w16cex:commentExtensible w16cex:durableId="28711471" w16cex:dateUtc="2023-07-30T08:55:00Z"/>
  <w16cex:commentExtensible w16cex:durableId="28711496" w16cex:dateUtc="2023-07-30T08:55:00Z"/>
  <w16cex:commentExtensible w16cex:durableId="287114AB" w16cex:dateUtc="2023-07-30T08:56:00Z"/>
  <w16cex:commentExtensible w16cex:durableId="287114CB" w16cex:dateUtc="2023-07-30T08:56:00Z"/>
  <w16cex:commentExtensible w16cex:durableId="287114DE" w16cex:dateUtc="2023-07-30T08:57:00Z"/>
  <w16cex:commentExtensible w16cex:durableId="28711500" w16cex:dateUtc="2023-07-30T08:57:00Z"/>
  <w16cex:commentExtensible w16cex:durableId="28711515" w16cex:dateUtc="2023-07-30T08:57:00Z"/>
  <w16cex:commentExtensible w16cex:durableId="2871152C" w16cex:dateUtc="2023-07-30T08:58:00Z"/>
  <w16cex:commentExtensible w16cex:durableId="2871154B" w16cex:dateUtc="2023-07-30T08:58:00Z"/>
  <w16cex:commentExtensible w16cex:durableId="28711566" w16cex:dateUtc="2023-07-30T08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353D85A" w16cid:durableId="2870C294"/>
  <w16cid:commentId w16cid:paraId="3C972D32" w16cid:durableId="2870C352"/>
  <w16cid:commentId w16cid:paraId="47886893" w16cid:durableId="2870C367"/>
  <w16cid:commentId w16cid:paraId="0AF8E172" w16cid:durableId="2870C385"/>
  <w16cid:commentId w16cid:paraId="47B425C2" w16cid:durableId="2870C3AA"/>
  <w16cid:commentId w16cid:paraId="0ED6025C" w16cid:durableId="28710D0C"/>
  <w16cid:commentId w16cid:paraId="15CF5013" w16cid:durableId="28710D4A"/>
  <w16cid:commentId w16cid:paraId="14531AF5" w16cid:durableId="28710D65"/>
  <w16cid:commentId w16cid:paraId="50389904" w16cid:durableId="28710D8D"/>
  <w16cid:commentId w16cid:paraId="0440037F" w16cid:durableId="28710DCB"/>
  <w16cid:commentId w16cid:paraId="6D9908B6" w16cid:durableId="28710DFA"/>
  <w16cid:commentId w16cid:paraId="4EB96B27" w16cid:durableId="28710E23"/>
  <w16cid:commentId w16cid:paraId="75A4DFF4" w16cid:durableId="28710E48"/>
  <w16cid:commentId w16cid:paraId="0B9828C1" w16cid:durableId="28710E72"/>
  <w16cid:commentId w16cid:paraId="43BBD87A" w16cid:durableId="28710E94"/>
  <w16cid:commentId w16cid:paraId="551687BF" w16cid:durableId="287111D1"/>
  <w16cid:commentId w16cid:paraId="1C66CEE8" w16cid:durableId="28711201"/>
  <w16cid:commentId w16cid:paraId="66FA1A46" w16cid:durableId="28711234"/>
  <w16cid:commentId w16cid:paraId="21A2C848" w16cid:durableId="28711259"/>
  <w16cid:commentId w16cid:paraId="7EC8A42F" w16cid:durableId="2871127F"/>
  <w16cid:commentId w16cid:paraId="3CF9D70E" w16cid:durableId="287112A8"/>
  <w16cid:commentId w16cid:paraId="48AD0982" w16cid:durableId="287112CD"/>
  <w16cid:commentId w16cid:paraId="0422F71E" w16cid:durableId="287112F4"/>
  <w16cid:commentId w16cid:paraId="74D5ADC8" w16cid:durableId="2871130A"/>
  <w16cid:commentId w16cid:paraId="1C1D3BC1" w16cid:durableId="2871132E"/>
  <w16cid:commentId w16cid:paraId="513D29E9" w16cid:durableId="28711374"/>
  <w16cid:commentId w16cid:paraId="3E74E53A" w16cid:durableId="2871139A"/>
  <w16cid:commentId w16cid:paraId="283D2137" w16cid:durableId="287113B1"/>
  <w16cid:commentId w16cid:paraId="332D191F" w16cid:durableId="287113D9"/>
  <w16cid:commentId w16cid:paraId="5B5E9DC7" w16cid:durableId="287113FB"/>
  <w16cid:commentId w16cid:paraId="41DD1193" w16cid:durableId="2871145C"/>
  <w16cid:commentId w16cid:paraId="1DADE785" w16cid:durableId="28711471"/>
  <w16cid:commentId w16cid:paraId="29578FC4" w16cid:durableId="28711496"/>
  <w16cid:commentId w16cid:paraId="5B074BC2" w16cid:durableId="287114AB"/>
  <w16cid:commentId w16cid:paraId="485429AC" w16cid:durableId="287114CB"/>
  <w16cid:commentId w16cid:paraId="69A72924" w16cid:durableId="287114DE"/>
  <w16cid:commentId w16cid:paraId="31619016" w16cid:durableId="28711500"/>
  <w16cid:commentId w16cid:paraId="57D87F37" w16cid:durableId="28711515"/>
  <w16cid:commentId w16cid:paraId="39E4E774" w16cid:durableId="2871152C"/>
  <w16cid:commentId w16cid:paraId="451AB0D4" w16cid:durableId="2871154B"/>
  <w16cid:commentId w16cid:paraId="30A95944" w16cid:durableId="2871156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2AB25" w14:textId="77777777" w:rsidR="00BE1EB9" w:rsidRDefault="00BE1EB9" w:rsidP="009B5F17">
      <w:r>
        <w:separator/>
      </w:r>
    </w:p>
  </w:endnote>
  <w:endnote w:type="continuationSeparator" w:id="0">
    <w:p w14:paraId="38ACB419" w14:textId="77777777" w:rsidR="00BE1EB9" w:rsidRDefault="00BE1EB9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2BFEC" w14:textId="77777777" w:rsidR="00BE1EB9" w:rsidRDefault="00BE1EB9" w:rsidP="009B5F17">
      <w:r>
        <w:separator/>
      </w:r>
    </w:p>
  </w:footnote>
  <w:footnote w:type="continuationSeparator" w:id="0">
    <w:p w14:paraId="541754F5" w14:textId="77777777" w:rsidR="00BE1EB9" w:rsidRDefault="00BE1EB9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kODWgCL7C8gLQAAAA=="/>
  </w:docVars>
  <w:rsids>
    <w:rsidRoot w:val="0016137F"/>
    <w:rsid w:val="00015247"/>
    <w:rsid w:val="00027F00"/>
    <w:rsid w:val="00046416"/>
    <w:rsid w:val="0005060C"/>
    <w:rsid w:val="00075DCE"/>
    <w:rsid w:val="000A17F6"/>
    <w:rsid w:val="000A5833"/>
    <w:rsid w:val="000E4D1D"/>
    <w:rsid w:val="000F414F"/>
    <w:rsid w:val="00141CF0"/>
    <w:rsid w:val="0016137F"/>
    <w:rsid w:val="001C092E"/>
    <w:rsid w:val="001C4159"/>
    <w:rsid w:val="001E1DAC"/>
    <w:rsid w:val="001F3506"/>
    <w:rsid w:val="00214187"/>
    <w:rsid w:val="00231EF1"/>
    <w:rsid w:val="002349C1"/>
    <w:rsid w:val="00247A84"/>
    <w:rsid w:val="00256B34"/>
    <w:rsid w:val="0026516F"/>
    <w:rsid w:val="0027070D"/>
    <w:rsid w:val="00297E6E"/>
    <w:rsid w:val="002D6ABE"/>
    <w:rsid w:val="002E7473"/>
    <w:rsid w:val="00300173"/>
    <w:rsid w:val="00313C0C"/>
    <w:rsid w:val="003335EB"/>
    <w:rsid w:val="00361BA2"/>
    <w:rsid w:val="00371110"/>
    <w:rsid w:val="00381421"/>
    <w:rsid w:val="00393AE4"/>
    <w:rsid w:val="00396FB2"/>
    <w:rsid w:val="003B0194"/>
    <w:rsid w:val="003B5192"/>
    <w:rsid w:val="003D1F52"/>
    <w:rsid w:val="003D3642"/>
    <w:rsid w:val="003E4B5D"/>
    <w:rsid w:val="003E50F8"/>
    <w:rsid w:val="003F2F43"/>
    <w:rsid w:val="0040553D"/>
    <w:rsid w:val="00411697"/>
    <w:rsid w:val="004224B0"/>
    <w:rsid w:val="0046731B"/>
    <w:rsid w:val="00471094"/>
    <w:rsid w:val="00475D42"/>
    <w:rsid w:val="0048486E"/>
    <w:rsid w:val="004947E8"/>
    <w:rsid w:val="004A0C52"/>
    <w:rsid w:val="004C721D"/>
    <w:rsid w:val="004D7102"/>
    <w:rsid w:val="004F382D"/>
    <w:rsid w:val="004F3BD2"/>
    <w:rsid w:val="00500C00"/>
    <w:rsid w:val="00523646"/>
    <w:rsid w:val="0053265E"/>
    <w:rsid w:val="005370C6"/>
    <w:rsid w:val="00560810"/>
    <w:rsid w:val="005B7213"/>
    <w:rsid w:val="005E6CE3"/>
    <w:rsid w:val="006075B6"/>
    <w:rsid w:val="00613A08"/>
    <w:rsid w:val="006143B8"/>
    <w:rsid w:val="00617FA8"/>
    <w:rsid w:val="00627A6D"/>
    <w:rsid w:val="00637188"/>
    <w:rsid w:val="00640086"/>
    <w:rsid w:val="0064199D"/>
    <w:rsid w:val="006632D1"/>
    <w:rsid w:val="00664716"/>
    <w:rsid w:val="00674B80"/>
    <w:rsid w:val="00691F12"/>
    <w:rsid w:val="00694052"/>
    <w:rsid w:val="00697845"/>
    <w:rsid w:val="006A7D2D"/>
    <w:rsid w:val="006B0408"/>
    <w:rsid w:val="006C2F52"/>
    <w:rsid w:val="006E319A"/>
    <w:rsid w:val="006F00E1"/>
    <w:rsid w:val="00730CF9"/>
    <w:rsid w:val="007462D3"/>
    <w:rsid w:val="00764FD8"/>
    <w:rsid w:val="007A3F16"/>
    <w:rsid w:val="007A4068"/>
    <w:rsid w:val="007A6824"/>
    <w:rsid w:val="007C0094"/>
    <w:rsid w:val="007D3A3A"/>
    <w:rsid w:val="007D7839"/>
    <w:rsid w:val="007E3223"/>
    <w:rsid w:val="007E4997"/>
    <w:rsid w:val="007F28BC"/>
    <w:rsid w:val="008117CA"/>
    <w:rsid w:val="0081595D"/>
    <w:rsid w:val="00816411"/>
    <w:rsid w:val="008244E5"/>
    <w:rsid w:val="008636E4"/>
    <w:rsid w:val="00873F7E"/>
    <w:rsid w:val="00914C75"/>
    <w:rsid w:val="00914DBD"/>
    <w:rsid w:val="009156DA"/>
    <w:rsid w:val="00926EB3"/>
    <w:rsid w:val="00941380"/>
    <w:rsid w:val="009741EE"/>
    <w:rsid w:val="009957C8"/>
    <w:rsid w:val="009B059C"/>
    <w:rsid w:val="009B5F17"/>
    <w:rsid w:val="009E5B60"/>
    <w:rsid w:val="00A270BC"/>
    <w:rsid w:val="00A72504"/>
    <w:rsid w:val="00A733A3"/>
    <w:rsid w:val="00A748F0"/>
    <w:rsid w:val="00A94812"/>
    <w:rsid w:val="00AB660A"/>
    <w:rsid w:val="00AD4D7A"/>
    <w:rsid w:val="00AE069A"/>
    <w:rsid w:val="00AF4B05"/>
    <w:rsid w:val="00B001FC"/>
    <w:rsid w:val="00B0469A"/>
    <w:rsid w:val="00B22E30"/>
    <w:rsid w:val="00B25C49"/>
    <w:rsid w:val="00B478E4"/>
    <w:rsid w:val="00B5476C"/>
    <w:rsid w:val="00B56587"/>
    <w:rsid w:val="00B74A68"/>
    <w:rsid w:val="00B923A7"/>
    <w:rsid w:val="00BB1BCE"/>
    <w:rsid w:val="00BB7500"/>
    <w:rsid w:val="00BC17CB"/>
    <w:rsid w:val="00BD1D6C"/>
    <w:rsid w:val="00BE1EB9"/>
    <w:rsid w:val="00BE6A95"/>
    <w:rsid w:val="00BF0A91"/>
    <w:rsid w:val="00C00594"/>
    <w:rsid w:val="00C1179E"/>
    <w:rsid w:val="00C2458D"/>
    <w:rsid w:val="00C6422D"/>
    <w:rsid w:val="00C6709C"/>
    <w:rsid w:val="00C848D7"/>
    <w:rsid w:val="00CA2042"/>
    <w:rsid w:val="00CC27E3"/>
    <w:rsid w:val="00CF10BE"/>
    <w:rsid w:val="00CF2BF0"/>
    <w:rsid w:val="00D16B40"/>
    <w:rsid w:val="00D42276"/>
    <w:rsid w:val="00D61D84"/>
    <w:rsid w:val="00D67143"/>
    <w:rsid w:val="00D6773A"/>
    <w:rsid w:val="00D70B67"/>
    <w:rsid w:val="00D8121F"/>
    <w:rsid w:val="00D85913"/>
    <w:rsid w:val="00D86C76"/>
    <w:rsid w:val="00D965DB"/>
    <w:rsid w:val="00D96B93"/>
    <w:rsid w:val="00DA2B58"/>
    <w:rsid w:val="00DA4A25"/>
    <w:rsid w:val="00DB3024"/>
    <w:rsid w:val="00DC2946"/>
    <w:rsid w:val="00DD0B90"/>
    <w:rsid w:val="00DF0689"/>
    <w:rsid w:val="00DF4668"/>
    <w:rsid w:val="00E4349A"/>
    <w:rsid w:val="00E441FC"/>
    <w:rsid w:val="00E51890"/>
    <w:rsid w:val="00E55106"/>
    <w:rsid w:val="00E640C5"/>
    <w:rsid w:val="00E92F38"/>
    <w:rsid w:val="00E97A10"/>
    <w:rsid w:val="00EF4D3A"/>
    <w:rsid w:val="00F139B1"/>
    <w:rsid w:val="00F17421"/>
    <w:rsid w:val="00F3091D"/>
    <w:rsid w:val="00F3744C"/>
    <w:rsid w:val="00F81C66"/>
    <w:rsid w:val="00FA193D"/>
    <w:rsid w:val="00FB67B1"/>
    <w:rsid w:val="00FE1527"/>
    <w:rsid w:val="00FE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6</TotalTime>
  <Pages>11</Pages>
  <Words>4533</Words>
  <Characters>25843</Characters>
  <Application>Microsoft Office Word</Application>
  <DocSecurity>0</DocSecurity>
  <Lines>215</Lines>
  <Paragraphs>60</Paragraphs>
  <ScaleCrop>false</ScaleCrop>
  <Company/>
  <LinksUpToDate>false</LinksUpToDate>
  <CharactersWithSpaces>30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174</cp:revision>
  <dcterms:created xsi:type="dcterms:W3CDTF">2023-07-05T07:35:00Z</dcterms:created>
  <dcterms:modified xsi:type="dcterms:W3CDTF">2023-08-09T00:47:00Z</dcterms:modified>
</cp:coreProperties>
</file>